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7C302EED" w:rsidR="00A43CF8" w:rsidRPr="000B1F6C" w:rsidRDefault="009E1362"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6AE2827E" w14:textId="21CF848A" w:rsidR="00A43CF8" w:rsidRPr="000B1F6C" w:rsidRDefault="00A43CF8" w:rsidP="00FA2E0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rganizational Items</w:t>
      </w:r>
    </w:p>
    <w:p w14:paraId="0EB514F0" w14:textId="3C17EF7A" w:rsidR="00A43CF8" w:rsidRDefault="00A43CF8" w:rsidP="007611D7">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all to Order</w:t>
      </w:r>
      <w:r w:rsidR="00DB4FFB" w:rsidRPr="000B1F6C">
        <w:rPr>
          <w:rFonts w:ascii="Times New Roman" w:eastAsia="Times New Roman" w:hAnsi="Times New Roman" w:cs="Times New Roman"/>
          <w:sz w:val="24"/>
          <w:szCs w:val="24"/>
        </w:rPr>
        <w:t>, w</w:t>
      </w:r>
      <w:r w:rsidR="002A22B5" w:rsidRPr="000B1F6C">
        <w:rPr>
          <w:rFonts w:ascii="Times New Roman" w:eastAsia="Times New Roman" w:hAnsi="Times New Roman" w:cs="Times New Roman"/>
          <w:sz w:val="24"/>
          <w:szCs w:val="24"/>
        </w:rPr>
        <w:t xml:space="preserve">elcome to </w:t>
      </w:r>
      <w:r w:rsidR="00653BBF" w:rsidRPr="000B1F6C">
        <w:rPr>
          <w:rFonts w:ascii="Times New Roman" w:eastAsia="Times New Roman" w:hAnsi="Times New Roman" w:cs="Times New Roman"/>
          <w:sz w:val="24"/>
          <w:szCs w:val="24"/>
        </w:rPr>
        <w:t>members, guests and associates</w:t>
      </w:r>
      <w:r w:rsidRPr="000B1F6C">
        <w:rPr>
          <w:rFonts w:ascii="Times New Roman" w:eastAsia="Times New Roman" w:hAnsi="Times New Roman" w:cs="Times New Roman"/>
          <w:sz w:val="24"/>
          <w:szCs w:val="24"/>
        </w:rPr>
        <w:t xml:space="preserve"> </w:t>
      </w:r>
    </w:p>
    <w:p w14:paraId="7D4AE007" w14:textId="42227951" w:rsidR="00D2190E" w:rsidRPr="000B1F6C" w:rsidRDefault="00D2190E" w:rsidP="00D2190E">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eting was called to order at 1:10 P.M. </w:t>
      </w:r>
    </w:p>
    <w:p w14:paraId="53F0E3B9" w14:textId="3F94E035" w:rsidR="00A43CF8"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 xml:space="preserve">Approval of Agenda </w:t>
      </w:r>
    </w:p>
    <w:p w14:paraId="62201160" w14:textId="496BAA42" w:rsidR="00D2190E" w:rsidRPr="00D2190E" w:rsidRDefault="00D2190E" w:rsidP="00D2190E">
      <w:pPr>
        <w:pStyle w:val="ListParagraph"/>
        <w:spacing w:line="240" w:lineRule="auto"/>
        <w:rPr>
          <w:rFonts w:ascii="Times New Roman" w:eastAsia="Times New Roman" w:hAnsi="Times New Roman" w:cs="Times New Roman"/>
          <w:sz w:val="24"/>
          <w:szCs w:val="24"/>
        </w:rPr>
      </w:pPr>
      <w:r w:rsidRPr="00D2190E">
        <w:rPr>
          <w:rFonts w:ascii="Times New Roman" w:eastAsia="Times New Roman" w:hAnsi="Times New Roman" w:cs="Times New Roman"/>
          <w:b/>
          <w:i/>
          <w:sz w:val="24"/>
          <w:szCs w:val="24"/>
        </w:rPr>
        <w:t xml:space="preserve">Approved. D. Burgess moved, </w:t>
      </w:r>
      <w:r>
        <w:rPr>
          <w:rFonts w:ascii="Times New Roman" w:eastAsia="Times New Roman" w:hAnsi="Times New Roman" w:cs="Times New Roman"/>
          <w:b/>
          <w:i/>
          <w:sz w:val="24"/>
          <w:szCs w:val="24"/>
        </w:rPr>
        <w:t xml:space="preserve">L. </w:t>
      </w:r>
      <w:proofErr w:type="spellStart"/>
      <w:r w:rsidRPr="00B942B4">
        <w:rPr>
          <w:rFonts w:ascii="Times New Roman" w:eastAsia="Times New Roman" w:hAnsi="Times New Roman" w:cs="Times New Roman"/>
          <w:b/>
          <w:i/>
          <w:sz w:val="24"/>
          <w:szCs w:val="24"/>
        </w:rPr>
        <w:t>Dewrance</w:t>
      </w:r>
      <w:proofErr w:type="spellEnd"/>
      <w:r w:rsidRPr="00B942B4">
        <w:rPr>
          <w:rFonts w:ascii="Times New Roman" w:eastAsia="Times New Roman" w:hAnsi="Times New Roman" w:cs="Times New Roman"/>
          <w:b/>
          <w:i/>
          <w:sz w:val="24"/>
          <w:szCs w:val="24"/>
        </w:rPr>
        <w:t xml:space="preserve"> </w:t>
      </w:r>
      <w:r w:rsidRPr="00D2190E">
        <w:rPr>
          <w:rFonts w:ascii="Times New Roman" w:eastAsia="Times New Roman" w:hAnsi="Times New Roman" w:cs="Times New Roman"/>
          <w:b/>
          <w:i/>
          <w:sz w:val="24"/>
          <w:szCs w:val="24"/>
        </w:rPr>
        <w:t>seconded. Unanimously approved.</w:t>
      </w:r>
    </w:p>
    <w:p w14:paraId="4D6A2B8B" w14:textId="348F9610" w:rsidR="00D2190E" w:rsidRPr="000B1F6C" w:rsidRDefault="00D2190E" w:rsidP="00D2190E">
      <w:pPr>
        <w:spacing w:line="240" w:lineRule="auto"/>
        <w:rPr>
          <w:rFonts w:ascii="Times New Roman" w:eastAsia="Times New Roman" w:hAnsi="Times New Roman" w:cs="Times New Roman"/>
          <w:sz w:val="24"/>
          <w:szCs w:val="24"/>
        </w:rPr>
      </w:pPr>
    </w:p>
    <w:p w14:paraId="5B5D144F" w14:textId="638DB03B" w:rsidR="00A43CF8" w:rsidRPr="000B1F6C"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 xml:space="preserve">Approval of Minutes of </w:t>
      </w:r>
      <w:r w:rsidR="00A35433" w:rsidRPr="000B1F6C">
        <w:rPr>
          <w:rFonts w:ascii="Times New Roman" w:eastAsia="Times New Roman" w:hAnsi="Times New Roman" w:cs="Times New Roman"/>
          <w:sz w:val="24"/>
          <w:szCs w:val="24"/>
        </w:rPr>
        <w:t xml:space="preserve">Nov. </w:t>
      </w:r>
      <w:r w:rsidR="004B1B7C">
        <w:rPr>
          <w:rFonts w:ascii="Times New Roman" w:eastAsia="Times New Roman" w:hAnsi="Times New Roman" w:cs="Times New Roman"/>
          <w:sz w:val="24"/>
          <w:szCs w:val="24"/>
        </w:rPr>
        <w:t>16</w:t>
      </w:r>
      <w:r w:rsidR="00AB710C" w:rsidRPr="000B1F6C">
        <w:rPr>
          <w:rFonts w:ascii="Times New Roman" w:eastAsia="Times New Roman" w:hAnsi="Times New Roman" w:cs="Times New Roman"/>
          <w:sz w:val="24"/>
          <w:szCs w:val="24"/>
        </w:rPr>
        <w:t>, 2021</w:t>
      </w:r>
      <w:r w:rsidRPr="000B1F6C">
        <w:rPr>
          <w:rFonts w:ascii="Times New Roman" w:eastAsia="Times New Roman" w:hAnsi="Times New Roman" w:cs="Times New Roman"/>
          <w:sz w:val="24"/>
          <w:szCs w:val="24"/>
        </w:rPr>
        <w:t xml:space="preserve"> meeting</w:t>
      </w:r>
      <w:r w:rsidR="004B1B7C">
        <w:rPr>
          <w:rFonts w:ascii="Times New Roman" w:eastAsia="Times New Roman" w:hAnsi="Times New Roman" w:cs="Times New Roman"/>
          <w:sz w:val="24"/>
          <w:szCs w:val="24"/>
        </w:rPr>
        <w:t xml:space="preserve"> deferred to next meeting</w:t>
      </w:r>
    </w:p>
    <w:p w14:paraId="1CE10E51" w14:textId="5971F38A" w:rsidR="00A43CF8" w:rsidRPr="000B1F6C" w:rsidRDefault="00A43CF8" w:rsidP="00A43CF8">
      <w:pPr>
        <w:spacing w:line="240" w:lineRule="auto"/>
        <w:rPr>
          <w:rFonts w:ascii="Times New Roman" w:eastAsia="Times New Roman" w:hAnsi="Times New Roman" w:cs="Times New Roman"/>
          <w:sz w:val="24"/>
          <w:szCs w:val="24"/>
        </w:rPr>
      </w:pPr>
    </w:p>
    <w:p w14:paraId="00EEF752" w14:textId="44996CB8" w:rsidR="00A43CF8" w:rsidRDefault="00A43CF8" w:rsidP="00A43CF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ld Business</w:t>
      </w:r>
    </w:p>
    <w:p w14:paraId="4CECA5FC" w14:textId="77777777" w:rsidR="00277EAE" w:rsidRPr="000B1F6C" w:rsidRDefault="00277EAE" w:rsidP="00277EAE">
      <w:pPr>
        <w:spacing w:line="240" w:lineRule="auto"/>
        <w:ind w:left="720"/>
        <w:rPr>
          <w:rFonts w:ascii="Times New Roman" w:eastAsia="Times New Roman" w:hAnsi="Times New Roman" w:cs="Times New Roman"/>
          <w:b/>
          <w:sz w:val="24"/>
          <w:szCs w:val="24"/>
        </w:rPr>
      </w:pPr>
    </w:p>
    <w:p w14:paraId="6A92B99C" w14:textId="77777777" w:rsidR="00A43CF8" w:rsidRPr="000B1F6C"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ourse/ Program Approvals</w:t>
      </w:r>
    </w:p>
    <w:p w14:paraId="59C87E28" w14:textId="32B81618" w:rsidR="00A43CF8" w:rsidRPr="000B1F6C" w:rsidRDefault="00F938FE" w:rsidP="00F938FE">
      <w:pPr>
        <w:spacing w:line="240" w:lineRule="auto"/>
        <w:ind w:left="720" w:firstLine="54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4"/>
          <w:szCs w:val="24"/>
        </w:rPr>
        <w:t>2.1.</w:t>
      </w:r>
      <w:r w:rsidR="00E70EA0">
        <w:rPr>
          <w:rFonts w:ascii="Times New Roman" w:eastAsia="Times New Roman" w:hAnsi="Times New Roman" w:cs="Times New Roman"/>
          <w:b/>
          <w:bCs/>
          <w:sz w:val="24"/>
          <w:szCs w:val="24"/>
        </w:rPr>
        <w:t>1</w:t>
      </w:r>
      <w:r w:rsidRPr="000B1F6C">
        <w:rPr>
          <w:rFonts w:ascii="Times New Roman" w:eastAsia="Times New Roman" w:hAnsi="Times New Roman" w:cs="Times New Roman"/>
          <w:b/>
          <w:bCs/>
          <w:sz w:val="24"/>
          <w:szCs w:val="24"/>
        </w:rPr>
        <w:t>.</w:t>
      </w:r>
      <w:r w:rsidRPr="000B1F6C">
        <w:rPr>
          <w:rFonts w:ascii="Times New Roman" w:eastAsia="Times New Roman" w:hAnsi="Times New Roman" w:cs="Times New Roman"/>
          <w:b/>
          <w:bCs/>
          <w:sz w:val="24"/>
          <w:szCs w:val="24"/>
        </w:rPr>
        <w:tab/>
      </w:r>
      <w:r w:rsidR="00E207B1" w:rsidRPr="000B1F6C">
        <w:rPr>
          <w:rFonts w:ascii="Times New Roman" w:eastAsia="Times New Roman" w:hAnsi="Times New Roman" w:cs="Times New Roman"/>
          <w:b/>
          <w:bCs/>
          <w:sz w:val="24"/>
          <w:szCs w:val="24"/>
        </w:rPr>
        <w:t>Consent Agenda</w:t>
      </w:r>
      <w:r w:rsidR="004B1B7C">
        <w:rPr>
          <w:rFonts w:ascii="Times New Roman" w:eastAsia="Times New Roman" w:hAnsi="Times New Roman" w:cs="Times New Roman"/>
          <w:b/>
          <w:bCs/>
          <w:sz w:val="24"/>
          <w:szCs w:val="24"/>
        </w:rPr>
        <w:t xml:space="preserve">: </w:t>
      </w:r>
      <w:r w:rsidR="0082603E">
        <w:rPr>
          <w:rFonts w:ascii="Times New Roman" w:eastAsia="Times New Roman" w:hAnsi="Times New Roman" w:cs="Times New Roman"/>
          <w:b/>
          <w:bCs/>
          <w:sz w:val="24"/>
          <w:szCs w:val="24"/>
          <w:highlight w:val="yellow"/>
          <w:u w:val="single"/>
        </w:rPr>
        <w:t>R</w:t>
      </w:r>
      <w:r w:rsidR="004B1B7C" w:rsidRPr="0082603E">
        <w:rPr>
          <w:rFonts w:ascii="Times New Roman" w:eastAsia="Times New Roman" w:hAnsi="Times New Roman" w:cs="Times New Roman"/>
          <w:b/>
          <w:bCs/>
          <w:sz w:val="24"/>
          <w:szCs w:val="24"/>
          <w:highlight w:val="yellow"/>
          <w:u w:val="single"/>
        </w:rPr>
        <w:t>escind previous course deactivations approval of 10/19/2021</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157"/>
        <w:gridCol w:w="4163"/>
        <w:gridCol w:w="270"/>
      </w:tblGrid>
      <w:tr w:rsidR="00502ED7" w:rsidRPr="000B1F6C"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0B1F6C" w:rsidRDefault="00502ED7">
            <w:pPr>
              <w:spacing w:line="240" w:lineRule="auto"/>
              <w:rPr>
                <w:rFonts w:ascii="Times New Roman" w:eastAsia="Times New Roman" w:hAnsi="Times New Roman" w:cs="Times New Roman"/>
                <w:sz w:val="20"/>
                <w:szCs w:val="20"/>
                <w:u w:val="single"/>
              </w:rPr>
            </w:pPr>
            <w:bookmarkStart w:id="0" w:name="_Hlk39261571"/>
            <w:r w:rsidRPr="000B1F6C">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80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0B1F6C"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0B1F6C" w:rsidRDefault="003F2630">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0B1F6C" w:rsidRDefault="00502ED7">
            <w:pPr>
              <w:spacing w:line="240" w:lineRule="auto"/>
              <w:rPr>
                <w:rFonts w:ascii="Times New Roman" w:eastAsia="Times New Roman" w:hAnsi="Times New Roman" w:cs="Times New Roman"/>
                <w:sz w:val="20"/>
                <w:szCs w:val="20"/>
                <w:u w:val="single"/>
              </w:rPr>
            </w:pPr>
          </w:p>
        </w:tc>
        <w:bookmarkEnd w:id="0"/>
      </w:tr>
      <w:tr w:rsidR="0082603E" w:rsidRPr="000B1F6C" w14:paraId="4B51AC12"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773230A" w14:textId="31497143"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MECH</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713F666" w14:textId="61378B21"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1A</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3E070A3" w14:textId="69CDE100"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esel Engines I</w:t>
            </w: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4DDEEE" w14:textId="77777777" w:rsidR="0082603E" w:rsidRPr="000B1F6C" w:rsidRDefault="0082603E" w:rsidP="0082603E">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5A6E0F66" w14:textId="0DBF6556" w:rsidR="0082603E" w:rsidRPr="000B1F6C" w:rsidRDefault="0082603E" w:rsidP="0082603E">
            <w:pPr>
              <w:spacing w:line="240" w:lineRule="auto"/>
              <w:rPr>
                <w:rFonts w:ascii="Times New Roman" w:eastAsia="Times New Roman" w:hAnsi="Times New Roman" w:cs="Times New Roman"/>
                <w:sz w:val="20"/>
                <w:szCs w:val="20"/>
              </w:rPr>
            </w:pPr>
            <w:r w:rsidRPr="00A44276">
              <w:rPr>
                <w:rFonts w:ascii="Times New Roman" w:eastAsia="Times New Roman" w:hAnsi="Times New Roman" w:cs="Times New Roman"/>
                <w:sz w:val="20"/>
                <w:szCs w:val="20"/>
              </w:rPr>
              <w:t>Necessary course for DMECH programs</w:t>
            </w:r>
          </w:p>
        </w:tc>
      </w:tr>
      <w:tr w:rsidR="0082603E" w:rsidRPr="000B1F6C" w14:paraId="57FDDE47"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464C9D" w14:textId="0FB8682A"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MECH</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DF606FD" w14:textId="580FB548"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1B</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76FD97" w14:textId="1A4A45B3" w:rsidR="0082603E" w:rsidRPr="000B1F6C" w:rsidRDefault="0082603E" w:rsidP="0082603E">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esel Engines II</w:t>
            </w: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9EB500F" w14:textId="77777777" w:rsidR="0082603E" w:rsidRPr="000B1F6C" w:rsidRDefault="0082603E" w:rsidP="0082603E">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536B5738" w14:textId="029F4686" w:rsidR="0082603E" w:rsidRPr="000B1F6C" w:rsidRDefault="0082603E" w:rsidP="0082603E">
            <w:pPr>
              <w:spacing w:line="240" w:lineRule="auto"/>
              <w:rPr>
                <w:rFonts w:ascii="Times New Roman" w:eastAsia="Times New Roman" w:hAnsi="Times New Roman" w:cs="Times New Roman"/>
                <w:sz w:val="20"/>
                <w:szCs w:val="20"/>
              </w:rPr>
            </w:pPr>
            <w:r w:rsidRPr="00A44276">
              <w:rPr>
                <w:rFonts w:ascii="Times New Roman" w:eastAsia="Times New Roman" w:hAnsi="Times New Roman" w:cs="Times New Roman"/>
                <w:sz w:val="20"/>
                <w:szCs w:val="20"/>
              </w:rPr>
              <w:t>Necessary course for DMECH programs</w:t>
            </w:r>
          </w:p>
        </w:tc>
      </w:tr>
    </w:tbl>
    <w:p w14:paraId="438B4E39" w14:textId="33282EB5" w:rsidR="00AB4E8F" w:rsidRDefault="00AB4E8F" w:rsidP="00AB4E8F">
      <w:pPr>
        <w:ind w:left="1440"/>
      </w:pPr>
      <w:r>
        <w:rPr>
          <w:rFonts w:ascii="Times New Roman" w:eastAsia="Times New Roman" w:hAnsi="Times New Roman" w:cs="Times New Roman"/>
          <w:b/>
          <w:i/>
          <w:sz w:val="24"/>
          <w:szCs w:val="24"/>
        </w:rPr>
        <w:t xml:space="preserve">Approved. F. Nguyen moved, L. </w:t>
      </w:r>
      <w:proofErr w:type="spellStart"/>
      <w:r w:rsidRPr="00B942B4">
        <w:rPr>
          <w:rFonts w:ascii="Times New Roman" w:eastAsia="Times New Roman" w:hAnsi="Times New Roman" w:cs="Times New Roman"/>
          <w:b/>
          <w:i/>
          <w:sz w:val="24"/>
          <w:szCs w:val="24"/>
        </w:rPr>
        <w:t>Dewrance</w:t>
      </w:r>
      <w:proofErr w:type="spellEnd"/>
      <w:r w:rsidRPr="00B942B4">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 xml:space="preserve">seconded. D. </w:t>
      </w:r>
      <w:proofErr w:type="spellStart"/>
      <w:r>
        <w:rPr>
          <w:rFonts w:ascii="Times New Roman" w:eastAsia="Times New Roman" w:hAnsi="Times New Roman" w:cs="Times New Roman"/>
          <w:b/>
          <w:i/>
          <w:sz w:val="24"/>
          <w:szCs w:val="24"/>
        </w:rPr>
        <w:t>Bajrami</w:t>
      </w:r>
      <w:proofErr w:type="spellEnd"/>
      <w:r>
        <w:rPr>
          <w:rFonts w:ascii="Times New Roman" w:eastAsia="Times New Roman" w:hAnsi="Times New Roman" w:cs="Times New Roman"/>
          <w:b/>
          <w:i/>
          <w:sz w:val="24"/>
          <w:szCs w:val="24"/>
        </w:rPr>
        <w:t xml:space="preserve"> abstained. Unanimously approved.</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4590"/>
      </w:tblGrid>
      <w:tr w:rsidR="00E207B1" w:rsidRPr="000B1F6C" w14:paraId="3CE46543"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E717B7" w14:textId="313B1B19" w:rsidR="00E207B1" w:rsidRPr="000B1F6C" w:rsidRDefault="00E207B1" w:rsidP="00194B4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0858BE4" w14:textId="7C676DDE" w:rsidR="00E207B1" w:rsidRPr="000B1F6C" w:rsidRDefault="00E207B1" w:rsidP="00194B4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7D73" w14:textId="454633B9" w:rsidR="00E207B1" w:rsidRPr="000B1F6C" w:rsidRDefault="00E207B1" w:rsidP="00194B4A">
            <w:pPr>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5D7386" w14:textId="77777777" w:rsidR="00E207B1" w:rsidRPr="000B1F6C" w:rsidRDefault="00E207B1" w:rsidP="00194B4A">
            <w:pPr>
              <w:spacing w:line="240" w:lineRule="auto"/>
              <w:rPr>
                <w:rFonts w:ascii="Times New Roman" w:eastAsia="Times New Roman" w:hAnsi="Times New Roman" w:cs="Times New Roman"/>
                <w:sz w:val="20"/>
                <w:szCs w:val="20"/>
              </w:rPr>
            </w:pPr>
          </w:p>
        </w:tc>
        <w:tc>
          <w:tcPr>
            <w:tcW w:w="4590" w:type="dxa"/>
            <w:tcBorders>
              <w:top w:val="single" w:sz="8" w:space="0" w:color="FFFFFF"/>
              <w:left w:val="single" w:sz="8" w:space="0" w:color="FFFFFF"/>
              <w:bottom w:val="single" w:sz="8" w:space="0" w:color="FFFFFF"/>
              <w:right w:val="single" w:sz="8" w:space="0" w:color="FFFFFF"/>
            </w:tcBorders>
          </w:tcPr>
          <w:p w14:paraId="6E25D835" w14:textId="05CB571A" w:rsidR="00E207B1" w:rsidRPr="000B1F6C" w:rsidRDefault="00E207B1" w:rsidP="00194B4A">
            <w:pPr>
              <w:spacing w:line="240" w:lineRule="auto"/>
              <w:rPr>
                <w:rFonts w:ascii="Times New Roman" w:eastAsia="Times New Roman" w:hAnsi="Times New Roman" w:cs="Times New Roman"/>
                <w:sz w:val="20"/>
                <w:szCs w:val="20"/>
              </w:rPr>
            </w:pPr>
          </w:p>
        </w:tc>
      </w:tr>
    </w:tbl>
    <w:p w14:paraId="06A75998" w14:textId="1E83156F" w:rsidR="00A43CF8" w:rsidRPr="000B1F6C" w:rsidRDefault="00F938FE" w:rsidP="00F938FE">
      <w:pPr>
        <w:spacing w:line="240" w:lineRule="auto"/>
        <w:ind w:firstLine="1260"/>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4"/>
          <w:szCs w:val="24"/>
        </w:rPr>
        <w:t>2.1.</w:t>
      </w:r>
      <w:r w:rsidR="00E70EA0">
        <w:rPr>
          <w:rFonts w:ascii="Times New Roman" w:eastAsia="Times New Roman" w:hAnsi="Times New Roman" w:cs="Times New Roman"/>
          <w:b/>
          <w:bCs/>
          <w:sz w:val="24"/>
          <w:szCs w:val="24"/>
        </w:rPr>
        <w:t>2</w:t>
      </w:r>
      <w:r w:rsidRPr="000B1F6C">
        <w:rPr>
          <w:rFonts w:ascii="Times New Roman" w:eastAsia="Times New Roman" w:hAnsi="Times New Roman" w:cs="Times New Roman"/>
          <w:b/>
          <w:bCs/>
          <w:sz w:val="24"/>
          <w:szCs w:val="24"/>
        </w:rPr>
        <w:t>.</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Course Updates:  </w:t>
      </w:r>
      <w:r w:rsidR="00CD7F97" w:rsidRPr="000B1F6C">
        <w:rPr>
          <w:rFonts w:ascii="Times New Roman" w:eastAsia="Times New Roman" w:hAnsi="Times New Roman" w:cs="Times New Roman"/>
          <w:b/>
          <w:bCs/>
          <w:sz w:val="24"/>
          <w:szCs w:val="24"/>
        </w:rPr>
        <w:t xml:space="preserve">      </w:t>
      </w:r>
      <w:r w:rsidR="001F4D72" w:rsidRPr="000B1F6C">
        <w:rPr>
          <w:rFonts w:ascii="Times New Roman" w:eastAsia="Times New Roman" w:hAnsi="Times New Roman" w:cs="Times New Roman"/>
          <w:b/>
          <w:bCs/>
          <w:sz w:val="24"/>
          <w:szCs w:val="24"/>
        </w:rPr>
        <w:t xml:space="preserve">   </w:t>
      </w:r>
    </w:p>
    <w:tbl>
      <w:tblPr>
        <w:tblW w:w="10443"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3"/>
        <w:gridCol w:w="815"/>
        <w:gridCol w:w="179"/>
        <w:gridCol w:w="2166"/>
        <w:gridCol w:w="630"/>
        <w:gridCol w:w="3143"/>
        <w:gridCol w:w="270"/>
        <w:gridCol w:w="270"/>
        <w:gridCol w:w="180"/>
        <w:gridCol w:w="90"/>
        <w:gridCol w:w="186"/>
        <w:gridCol w:w="84"/>
        <w:gridCol w:w="186"/>
        <w:gridCol w:w="84"/>
        <w:gridCol w:w="7"/>
        <w:gridCol w:w="180"/>
        <w:gridCol w:w="83"/>
        <w:gridCol w:w="7"/>
        <w:gridCol w:w="180"/>
        <w:gridCol w:w="83"/>
        <w:gridCol w:w="7"/>
        <w:gridCol w:w="270"/>
        <w:gridCol w:w="270"/>
      </w:tblGrid>
      <w:tr w:rsidR="00A43CF8" w:rsidRPr="000B1F6C" w14:paraId="6CFB5C9F" w14:textId="77777777" w:rsidTr="00C403A3">
        <w:trPr>
          <w:gridAfter w:val="4"/>
          <w:wAfter w:w="630" w:type="dxa"/>
          <w:trHeight w:val="240"/>
        </w:trPr>
        <w:tc>
          <w:tcPr>
            <w:tcW w:w="206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0B1F6C" w:rsidRDefault="00A43CF8">
            <w:pPr>
              <w:spacing w:line="240" w:lineRule="auto"/>
              <w:rPr>
                <w:rFonts w:ascii="Times New Roman" w:eastAsia="Times New Roman" w:hAnsi="Times New Roman" w:cs="Times New Roman"/>
                <w:b/>
                <w:bCs/>
                <w:i/>
                <w:sz w:val="20"/>
                <w:szCs w:val="20"/>
              </w:rPr>
            </w:pPr>
            <w:r w:rsidRPr="000B1F6C">
              <w:rPr>
                <w:rFonts w:ascii="Times New Roman" w:eastAsia="Times New Roman" w:hAnsi="Times New Roman" w:cs="Times New Roman"/>
                <w:b/>
                <w:bCs/>
                <w:i/>
                <w:sz w:val="20"/>
                <w:szCs w:val="20"/>
              </w:rPr>
              <w:t xml:space="preserve">Catalog Changes:  </w:t>
            </w:r>
          </w:p>
        </w:tc>
        <w:tc>
          <w:tcPr>
            <w:tcW w:w="6659"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920E73F" w14:textId="6F958178" w:rsidR="00B13FA6" w:rsidRPr="000B1F6C" w:rsidRDefault="00A873FA" w:rsidP="00277EAE">
            <w:pPr>
              <w:spacing w:line="240" w:lineRule="auto"/>
              <w:rPr>
                <w:rFonts w:ascii="Times New Roman" w:eastAsia="Times New Roman" w:hAnsi="Times New Roman" w:cs="Times New Roman"/>
                <w:b/>
                <w:bCs/>
                <w:sz w:val="20"/>
                <w:szCs w:val="20"/>
              </w:rPr>
            </w:pPr>
            <w:bookmarkStart w:id="1" w:name="_Hlk70439496"/>
            <w:bookmarkStart w:id="2" w:name="_Hlk65182758"/>
            <w:bookmarkStart w:id="3" w:name="_Hlk65182696"/>
            <w:r w:rsidRPr="000B1F6C">
              <w:rPr>
                <w:rFonts w:ascii="Times New Roman" w:eastAsia="Times New Roman" w:hAnsi="Times New Roman" w:cs="Times New Roman"/>
                <w:b/>
                <w:bCs/>
                <w:sz w:val="20"/>
                <w:szCs w:val="20"/>
              </w:rPr>
              <w:t>Consent Agenda</w:t>
            </w:r>
            <w:bookmarkEnd w:id="1"/>
            <w:r w:rsidR="000D5EA6" w:rsidRPr="000B1F6C">
              <w:rPr>
                <w:rFonts w:ascii="Times New Roman" w:eastAsia="Times New Roman" w:hAnsi="Times New Roman" w:cs="Times New Roman"/>
                <w:b/>
                <w:bCs/>
                <w:sz w:val="20"/>
                <w:szCs w:val="20"/>
              </w:rPr>
              <w:t xml:space="preserve">:  </w:t>
            </w:r>
            <w:bookmarkEnd w:id="2"/>
            <w:r w:rsidR="006071AC" w:rsidRPr="000B1F6C">
              <w:rPr>
                <w:rFonts w:ascii="Times New Roman" w:eastAsia="Times New Roman" w:hAnsi="Times New Roman" w:cs="Times New Roman"/>
                <w:b/>
                <w:bCs/>
                <w:sz w:val="20"/>
                <w:szCs w:val="20"/>
              </w:rPr>
              <w:t xml:space="preserve">  </w:t>
            </w:r>
            <w:bookmarkEnd w:id="3"/>
          </w:p>
        </w:tc>
        <w:tc>
          <w:tcPr>
            <w:tcW w:w="27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0B1F6C" w:rsidRDefault="00A43CF8">
            <w:pPr>
              <w:spacing w:line="240" w:lineRule="auto"/>
              <w:ind w:left="405"/>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0B1F6C" w:rsidRDefault="00A43CF8">
            <w:pPr>
              <w:spacing w:line="240" w:lineRule="auto"/>
              <w:rPr>
                <w:rFonts w:ascii="Times New Roman" w:eastAsia="Times New Roman" w:hAnsi="Times New Roman" w:cs="Times New Roman"/>
                <w:b/>
                <w:bCs/>
                <w:sz w:val="20"/>
                <w:szCs w:val="20"/>
              </w:rPr>
            </w:pPr>
          </w:p>
        </w:tc>
        <w:tc>
          <w:tcPr>
            <w:tcW w:w="27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0B1F6C" w:rsidRDefault="00A43CF8">
            <w:pPr>
              <w:spacing w:line="240" w:lineRule="auto"/>
              <w:rPr>
                <w:rFonts w:ascii="Times New Roman" w:eastAsia="Times New Roman" w:hAnsi="Times New Roman" w:cs="Times New Roman"/>
                <w:b/>
                <w:bCs/>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0D1B5793" w14:textId="77777777" w:rsidR="00A43CF8" w:rsidRPr="000B1F6C" w:rsidRDefault="00A43CF8">
            <w:pPr>
              <w:spacing w:line="240" w:lineRule="auto"/>
              <w:rPr>
                <w:rFonts w:ascii="Times New Roman" w:eastAsia="Times New Roman" w:hAnsi="Times New Roman" w:cs="Times New Roman"/>
                <w:b/>
                <w:bCs/>
                <w:sz w:val="20"/>
                <w:szCs w:val="20"/>
              </w:rPr>
            </w:pPr>
          </w:p>
        </w:tc>
      </w:tr>
      <w:tr w:rsidR="00A43CF8" w:rsidRPr="000B1F6C" w14:paraId="2655AF17" w14:textId="77777777" w:rsidTr="0082603E">
        <w:trPr>
          <w:gridAfter w:val="2"/>
          <w:wAfter w:w="540" w:type="dxa"/>
          <w:trHeight w:val="22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0B1F6C" w:rsidRDefault="00A43CF8">
            <w:pPr>
              <w:spacing w:line="240" w:lineRule="auto"/>
              <w:rPr>
                <w:rFonts w:ascii="Times New Roman" w:eastAsia="Times New Roman" w:hAnsi="Times New Roman" w:cs="Times New Roman"/>
                <w:sz w:val="20"/>
                <w:szCs w:val="20"/>
                <w:u w:val="single"/>
              </w:rPr>
            </w:pPr>
            <w:bookmarkStart w:id="4" w:name="_Hlk39263238"/>
            <w:bookmarkStart w:id="5" w:name="_Hlk31659563"/>
            <w:bookmarkStart w:id="6" w:name="_Hlk33859885"/>
            <w:r w:rsidRPr="000B1F6C">
              <w:rPr>
                <w:rFonts w:ascii="Times New Roman" w:eastAsia="Times New Roman" w:hAnsi="Times New Roman" w:cs="Times New Roman"/>
                <w:sz w:val="20"/>
                <w:szCs w:val="20"/>
                <w:u w:val="single"/>
              </w:rPr>
              <w:t>Discipline</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34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4500" w:type="dxa"/>
            <w:gridSpan w:val="10"/>
            <w:tcBorders>
              <w:top w:val="single" w:sz="8" w:space="0" w:color="FFFFFF"/>
              <w:left w:val="single" w:sz="8" w:space="0" w:color="FFFFFF"/>
              <w:bottom w:val="single" w:sz="8" w:space="0" w:color="FFFFFF"/>
              <w:right w:val="single" w:sz="8" w:space="0" w:color="FFFFFF"/>
            </w:tcBorders>
          </w:tcPr>
          <w:p w14:paraId="4C6FB02E" w14:textId="76A588D7" w:rsidR="00A43CF8" w:rsidRPr="000B1F6C" w:rsidRDefault="00242F0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r w:rsidR="0076251D" w:rsidRPr="000B1F6C">
              <w:rPr>
                <w:rFonts w:ascii="Times New Roman" w:eastAsia="Times New Roman" w:hAnsi="Times New Roman" w:cs="Times New Roman"/>
                <w:sz w:val="20"/>
                <w:szCs w:val="20"/>
                <w:u w:val="single"/>
              </w:rPr>
              <w:t>, including consultation</w:t>
            </w:r>
          </w:p>
        </w:tc>
        <w:tc>
          <w:tcPr>
            <w:tcW w:w="27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0B1F6C" w:rsidRDefault="00A43CF8">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0B1F6C" w:rsidRDefault="00A43CF8">
            <w:pPr>
              <w:spacing w:line="240" w:lineRule="auto"/>
              <w:rPr>
                <w:rFonts w:ascii="Times New Roman" w:eastAsia="Times New Roman" w:hAnsi="Times New Roman" w:cs="Times New Roman"/>
                <w:sz w:val="20"/>
                <w:szCs w:val="20"/>
                <w:u w:val="single"/>
              </w:rPr>
            </w:pPr>
          </w:p>
        </w:tc>
        <w:bookmarkEnd w:id="4"/>
      </w:tr>
      <w:bookmarkEnd w:id="5"/>
      <w:bookmarkEnd w:id="6"/>
      <w:tr w:rsidR="00535FA1" w:rsidRPr="000B1F6C" w14:paraId="5F9AD0B3" w14:textId="77777777" w:rsidTr="0082603E">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C58F2F" w14:textId="77777777" w:rsidR="00535FA1" w:rsidRPr="000B1F6C" w:rsidRDefault="00535FA1" w:rsidP="00535FA1">
            <w:pPr>
              <w:spacing w:line="240" w:lineRule="auto"/>
              <w:rPr>
                <w:rFonts w:ascii="Times New Roman" w:eastAsia="Times New Roman" w:hAnsi="Times New Roman" w:cs="Times New Roman"/>
                <w:sz w:val="20"/>
                <w:szCs w:val="20"/>
              </w:rPr>
            </w:pP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12F043" w14:textId="77777777" w:rsidR="00535FA1" w:rsidRPr="000B1F6C" w:rsidRDefault="00535FA1" w:rsidP="00535FA1">
            <w:pPr>
              <w:spacing w:line="240" w:lineRule="auto"/>
              <w:rPr>
                <w:rFonts w:ascii="Times New Roman" w:eastAsia="Times New Roman" w:hAnsi="Times New Roman" w:cs="Times New Roman"/>
                <w:sz w:val="20"/>
                <w:szCs w:val="20"/>
              </w:rPr>
            </w:pPr>
          </w:p>
        </w:tc>
        <w:tc>
          <w:tcPr>
            <w:tcW w:w="234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9833A5" w14:textId="77777777" w:rsidR="00535FA1" w:rsidRPr="000B1F6C" w:rsidRDefault="00535FA1" w:rsidP="00535FA1">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024412" w14:textId="77777777" w:rsidR="00535FA1" w:rsidRPr="000B1F6C" w:rsidRDefault="00535FA1" w:rsidP="00535FA1">
            <w:pPr>
              <w:spacing w:line="240" w:lineRule="auto"/>
              <w:rPr>
                <w:rFonts w:ascii="Times New Roman" w:eastAsia="Times New Roman" w:hAnsi="Times New Roman" w:cs="Times New Roman"/>
                <w:sz w:val="20"/>
                <w:szCs w:val="20"/>
              </w:rPr>
            </w:pPr>
          </w:p>
        </w:tc>
        <w:tc>
          <w:tcPr>
            <w:tcW w:w="4680" w:type="dxa"/>
            <w:gridSpan w:val="11"/>
            <w:tcBorders>
              <w:top w:val="single" w:sz="8" w:space="0" w:color="FFFFFF"/>
              <w:left w:val="single" w:sz="8" w:space="0" w:color="FFFFFF"/>
              <w:bottom w:val="single" w:sz="8" w:space="0" w:color="FFFFFF"/>
              <w:right w:val="single" w:sz="8" w:space="0" w:color="FFFFFF"/>
            </w:tcBorders>
          </w:tcPr>
          <w:p w14:paraId="2AFA1539" w14:textId="77777777" w:rsidR="00535FA1" w:rsidRPr="000B1F6C" w:rsidRDefault="00535FA1" w:rsidP="00535FA1">
            <w:pPr>
              <w:spacing w:line="240" w:lineRule="auto"/>
              <w:ind w:right="180"/>
              <w:rPr>
                <w:rFonts w:ascii="Times New Roman" w:eastAsia="Times New Roman" w:hAnsi="Times New Roman" w:cs="Times New Roman"/>
                <w:sz w:val="20"/>
                <w:szCs w:val="20"/>
              </w:rPr>
            </w:pPr>
          </w:p>
        </w:tc>
        <w:tc>
          <w:tcPr>
            <w:tcW w:w="630" w:type="dxa"/>
            <w:gridSpan w:val="6"/>
            <w:tcBorders>
              <w:top w:val="single" w:sz="8" w:space="0" w:color="FFFFFF"/>
              <w:left w:val="single" w:sz="8" w:space="0" w:color="FFFFFF"/>
              <w:bottom w:val="single" w:sz="8" w:space="0" w:color="FFFFFF"/>
              <w:right w:val="single" w:sz="8" w:space="0" w:color="FFFFFF"/>
            </w:tcBorders>
          </w:tcPr>
          <w:p w14:paraId="570CE567" w14:textId="77777777" w:rsidR="00535FA1" w:rsidRPr="000B1F6C" w:rsidRDefault="00535FA1"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C97504" w14:textId="77777777" w:rsidR="00535FA1" w:rsidRPr="000B1F6C" w:rsidRDefault="00535FA1" w:rsidP="00535FA1">
            <w:pPr>
              <w:spacing w:line="240" w:lineRule="auto"/>
              <w:rPr>
                <w:rFonts w:ascii="Times New Roman" w:eastAsia="Times New Roman" w:hAnsi="Times New Roman" w:cs="Times New Roman"/>
                <w:color w:val="000000"/>
                <w:sz w:val="20"/>
                <w:szCs w:val="20"/>
                <w:lang w:val="en-US"/>
              </w:rPr>
            </w:pPr>
          </w:p>
        </w:tc>
      </w:tr>
      <w:tr w:rsidR="00535FA1" w:rsidRPr="000B1F6C" w14:paraId="71C437AC" w14:textId="77777777" w:rsidTr="00C403A3">
        <w:trPr>
          <w:gridAfter w:val="3"/>
          <w:wAfter w:w="547" w:type="dxa"/>
          <w:trHeight w:val="240"/>
        </w:trPr>
        <w:tc>
          <w:tcPr>
            <w:tcW w:w="188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535FA1" w:rsidRPr="000B1F6C" w:rsidRDefault="00535FA1" w:rsidP="00535FA1">
            <w:pPr>
              <w:spacing w:line="240" w:lineRule="auto"/>
              <w:rPr>
                <w:rFonts w:ascii="Times New Roman" w:eastAsia="Times New Roman" w:hAnsi="Times New Roman" w:cs="Times New Roman"/>
                <w:b/>
                <w:bCs/>
                <w:i/>
                <w:sz w:val="20"/>
                <w:szCs w:val="20"/>
              </w:rPr>
            </w:pPr>
            <w:bookmarkStart w:id="7" w:name="_Hlk51064185"/>
            <w:r w:rsidRPr="000B1F6C">
              <w:rPr>
                <w:rFonts w:ascii="Times New Roman" w:eastAsia="Times New Roman" w:hAnsi="Times New Roman" w:cs="Times New Roman"/>
                <w:b/>
                <w:bCs/>
                <w:i/>
                <w:sz w:val="20"/>
                <w:szCs w:val="20"/>
              </w:rPr>
              <w:t>Non-Catalog Changes:</w:t>
            </w:r>
          </w:p>
        </w:tc>
        <w:tc>
          <w:tcPr>
            <w:tcW w:w="6118"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535FA1" w:rsidRPr="000B1F6C" w:rsidRDefault="00535FA1" w:rsidP="00535FA1">
            <w:pPr>
              <w:spacing w:line="240" w:lineRule="auto"/>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Consent Agenda:  two separate votes:  </w:t>
            </w:r>
          </w:p>
          <w:p w14:paraId="5D336DBC" w14:textId="4CF6A593" w:rsidR="00535FA1" w:rsidRPr="000B1F6C" w:rsidRDefault="00535FA1" w:rsidP="00535FA1">
            <w:pPr>
              <w:spacing w:line="240" w:lineRule="auto"/>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535FA1" w:rsidRPr="000B1F6C" w:rsidRDefault="00535FA1" w:rsidP="00535FA1">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535FA1" w:rsidRPr="000B1F6C" w:rsidRDefault="00535FA1" w:rsidP="00535FA1">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535FA1" w:rsidRPr="000B1F6C" w:rsidRDefault="00535FA1" w:rsidP="00535FA1">
            <w:pPr>
              <w:spacing w:line="240" w:lineRule="auto"/>
              <w:rPr>
                <w:rFonts w:ascii="Times New Roman" w:eastAsia="Times New Roman" w:hAnsi="Times New Roman" w:cs="Times New Roman"/>
                <w:b/>
                <w:bCs/>
                <w:sz w:val="20"/>
                <w:szCs w:val="20"/>
              </w:rPr>
            </w:pPr>
          </w:p>
        </w:tc>
        <w:tc>
          <w:tcPr>
            <w:tcW w:w="270" w:type="dxa"/>
            <w:gridSpan w:val="2"/>
            <w:tcBorders>
              <w:top w:val="nil"/>
              <w:left w:val="nil"/>
              <w:bottom w:val="nil"/>
              <w:right w:val="nil"/>
            </w:tcBorders>
            <w:tcMar>
              <w:top w:w="0" w:type="dxa"/>
              <w:left w:w="0" w:type="dxa"/>
              <w:bottom w:w="0" w:type="dxa"/>
              <w:right w:w="0" w:type="dxa"/>
            </w:tcMar>
            <w:vAlign w:val="center"/>
            <w:hideMark/>
          </w:tcPr>
          <w:p w14:paraId="26BA97E5" w14:textId="77777777" w:rsidR="00535FA1" w:rsidRPr="000B1F6C" w:rsidRDefault="00535FA1" w:rsidP="00535FA1">
            <w:r w:rsidRPr="000B1F6C">
              <w:t> </w:t>
            </w:r>
          </w:p>
        </w:tc>
        <w:tc>
          <w:tcPr>
            <w:tcW w:w="270" w:type="dxa"/>
            <w:gridSpan w:val="2"/>
            <w:vAlign w:val="center"/>
            <w:hideMark/>
          </w:tcPr>
          <w:p w14:paraId="5F61F386" w14:textId="77777777" w:rsidR="00535FA1" w:rsidRPr="000B1F6C" w:rsidRDefault="00535FA1" w:rsidP="00535FA1">
            <w:pPr>
              <w:rPr>
                <w:sz w:val="20"/>
                <w:szCs w:val="20"/>
                <w:lang w:val="en-US"/>
              </w:rPr>
            </w:pPr>
          </w:p>
        </w:tc>
        <w:tc>
          <w:tcPr>
            <w:tcW w:w="270" w:type="dxa"/>
            <w:gridSpan w:val="3"/>
            <w:vAlign w:val="center"/>
            <w:hideMark/>
          </w:tcPr>
          <w:p w14:paraId="4BC83285" w14:textId="77777777" w:rsidR="00535FA1" w:rsidRPr="000B1F6C" w:rsidRDefault="00535FA1" w:rsidP="00535FA1">
            <w:pPr>
              <w:rPr>
                <w:sz w:val="20"/>
                <w:szCs w:val="20"/>
                <w:lang w:val="en-US"/>
              </w:rPr>
            </w:pPr>
          </w:p>
        </w:tc>
        <w:tc>
          <w:tcPr>
            <w:tcW w:w="270" w:type="dxa"/>
            <w:gridSpan w:val="3"/>
            <w:vAlign w:val="center"/>
            <w:hideMark/>
          </w:tcPr>
          <w:p w14:paraId="5A470629" w14:textId="77777777" w:rsidR="00535FA1" w:rsidRPr="000B1F6C" w:rsidRDefault="00535FA1" w:rsidP="00535FA1">
            <w:pPr>
              <w:rPr>
                <w:sz w:val="20"/>
                <w:szCs w:val="20"/>
                <w:lang w:val="en-US"/>
              </w:rPr>
            </w:pPr>
          </w:p>
        </w:tc>
      </w:tr>
      <w:bookmarkEnd w:id="7"/>
    </w:tbl>
    <w:p w14:paraId="0F98A717" w14:textId="77777777" w:rsidR="00A43CF8" w:rsidRPr="000B1F6C" w:rsidRDefault="00A43CF8" w:rsidP="00A43CF8">
      <w:pPr>
        <w:spacing w:line="240" w:lineRule="auto"/>
        <w:rPr>
          <w:rFonts w:ascii="Times New Roman" w:hAnsi="Times New Roman" w:cs="Times New Roman"/>
          <w:vanish/>
          <w:sz w:val="24"/>
          <w:szCs w:val="24"/>
          <w:lang w:val="en-US"/>
        </w:rPr>
      </w:pPr>
    </w:p>
    <w:tbl>
      <w:tblPr>
        <w:tblW w:w="10451" w:type="dxa"/>
        <w:tblInd w:w="12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
        <w:gridCol w:w="994"/>
        <w:gridCol w:w="893"/>
        <w:gridCol w:w="49"/>
        <w:gridCol w:w="2289"/>
        <w:gridCol w:w="636"/>
        <w:gridCol w:w="84"/>
        <w:gridCol w:w="2423"/>
        <w:gridCol w:w="728"/>
        <w:gridCol w:w="900"/>
        <w:gridCol w:w="548"/>
        <w:gridCol w:w="630"/>
        <w:gridCol w:w="270"/>
      </w:tblGrid>
      <w:tr w:rsidR="00A43CF8" w:rsidRPr="000B1F6C" w14:paraId="0EB2EFB3" w14:textId="77777777" w:rsidTr="00277EAE">
        <w:trPr>
          <w:gridAfter w:val="3"/>
          <w:wAfter w:w="1448" w:type="dxa"/>
          <w:trHeight w:val="22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0B1F6C" w:rsidRDefault="00A43CF8">
            <w:pPr>
              <w:spacing w:line="240" w:lineRule="auto"/>
              <w:rPr>
                <w:rFonts w:ascii="Times New Roman" w:eastAsia="Times New Roman" w:hAnsi="Times New Roman" w:cs="Times New Roman"/>
                <w:sz w:val="20"/>
                <w:szCs w:val="20"/>
                <w:u w:val="single"/>
              </w:rPr>
            </w:pPr>
            <w:bookmarkStart w:id="8" w:name="_Hlk31659938" w:colFirst="1" w:colLast="27"/>
            <w:r w:rsidRPr="000B1F6C">
              <w:rPr>
                <w:rFonts w:ascii="Times New Roman" w:eastAsia="Times New Roman" w:hAnsi="Times New Roman" w:cs="Times New Roman"/>
                <w:sz w:val="20"/>
                <w:szCs w:val="20"/>
                <w:u w:val="single"/>
              </w:rPr>
              <w:t>Discipline</w:t>
            </w:r>
          </w:p>
        </w:tc>
        <w:tc>
          <w:tcPr>
            <w:tcW w:w="94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2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72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2423" w:type="dxa"/>
            <w:tcBorders>
              <w:top w:val="single" w:sz="8" w:space="0" w:color="FFFFFF"/>
              <w:left w:val="single" w:sz="8" w:space="0" w:color="FFFFFF"/>
              <w:bottom w:val="single" w:sz="8" w:space="0" w:color="FFFFFF"/>
              <w:right w:val="single" w:sz="8" w:space="0" w:color="FFFFFF"/>
            </w:tcBorders>
          </w:tcPr>
          <w:p w14:paraId="486290F0" w14:textId="00E1585E" w:rsidR="00A43CF8" w:rsidRPr="000B1F6C" w:rsidRDefault="00242F0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p>
        </w:tc>
        <w:tc>
          <w:tcPr>
            <w:tcW w:w="72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0B1F6C" w:rsidRDefault="00A43CF8">
            <w:pPr>
              <w:spacing w:line="240" w:lineRule="auto"/>
              <w:rPr>
                <w:rFonts w:ascii="Times New Roman" w:eastAsia="Times New Roman" w:hAnsi="Times New Roman" w:cs="Times New Roman"/>
                <w:sz w:val="20"/>
                <w:szCs w:val="20"/>
                <w:u w:val="single"/>
              </w:rPr>
            </w:pPr>
          </w:p>
        </w:tc>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0B1F6C" w:rsidRDefault="00A43CF8">
            <w:pPr>
              <w:spacing w:line="240" w:lineRule="auto"/>
              <w:rPr>
                <w:rFonts w:ascii="Times New Roman" w:eastAsia="Times New Roman" w:hAnsi="Times New Roman" w:cs="Times New Roman"/>
                <w:sz w:val="20"/>
                <w:szCs w:val="20"/>
                <w:u w:val="single"/>
              </w:rPr>
            </w:pPr>
          </w:p>
        </w:tc>
      </w:tr>
      <w:tr w:rsidR="007E080B" w:rsidRPr="00E70EA0" w14:paraId="00C37757" w14:textId="77777777" w:rsidTr="00277EAE">
        <w:trPr>
          <w:gridBefore w:val="1"/>
          <w:wBefore w:w="7" w:type="dxa"/>
          <w:trHeight w:val="260"/>
        </w:trPr>
        <w:tc>
          <w:tcPr>
            <w:tcW w:w="99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93A5D7" w14:textId="2AC103D5" w:rsidR="007E080B" w:rsidRPr="00E70EA0" w:rsidRDefault="00E70EA0" w:rsidP="00247FBF">
            <w:pPr>
              <w:spacing w:line="240" w:lineRule="auto"/>
              <w:rPr>
                <w:rFonts w:ascii="Times New Roman" w:eastAsia="Times New Roman" w:hAnsi="Times New Roman" w:cs="Times New Roman"/>
                <w:sz w:val="20"/>
                <w:szCs w:val="20"/>
              </w:rPr>
            </w:pPr>
            <w:r w:rsidRPr="00E70EA0">
              <w:rPr>
                <w:rFonts w:ascii="Times New Roman" w:eastAsia="Times New Roman" w:hAnsi="Times New Roman" w:cs="Times New Roman"/>
                <w:sz w:val="20"/>
                <w:szCs w:val="20"/>
              </w:rPr>
              <w:t>BUS</w:t>
            </w: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4E2DF4" w14:textId="252E4B7D" w:rsidR="007E080B" w:rsidRPr="00E70EA0" w:rsidRDefault="00E70EA0" w:rsidP="00247FBF">
            <w:pPr>
              <w:spacing w:line="240" w:lineRule="auto"/>
              <w:rPr>
                <w:rFonts w:ascii="Times New Roman" w:eastAsia="Times New Roman" w:hAnsi="Times New Roman" w:cs="Times New Roman"/>
                <w:sz w:val="20"/>
                <w:szCs w:val="20"/>
              </w:rPr>
            </w:pPr>
            <w:r w:rsidRPr="00E70EA0">
              <w:rPr>
                <w:rFonts w:ascii="Times New Roman" w:eastAsia="Times New Roman" w:hAnsi="Times New Roman" w:cs="Times New Roman"/>
                <w:sz w:val="20"/>
                <w:szCs w:val="20"/>
              </w:rPr>
              <w:t>010</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45C56E" w14:textId="697BF9B9" w:rsidR="007E080B" w:rsidRPr="00E70EA0" w:rsidRDefault="00090586" w:rsidP="00247FBF">
            <w:pPr>
              <w:spacing w:line="240" w:lineRule="auto"/>
              <w:rPr>
                <w:rFonts w:ascii="Times New Roman" w:eastAsia="Times New Roman" w:hAnsi="Times New Roman" w:cs="Times New Roman"/>
                <w:sz w:val="20"/>
                <w:szCs w:val="20"/>
              </w:rPr>
            </w:pPr>
            <w:r w:rsidRPr="00090586">
              <w:rPr>
                <w:rFonts w:ascii="Times New Roman" w:eastAsia="Times New Roman" w:hAnsi="Times New Roman" w:cs="Times New Roman"/>
                <w:sz w:val="20"/>
                <w:szCs w:val="20"/>
              </w:rPr>
              <w:t>Introduction to Business</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B3D3FD" w14:textId="54281EF9" w:rsidR="007E080B" w:rsidRPr="00E70EA0" w:rsidRDefault="00090586" w:rsidP="00247FB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0ED8989C" w14:textId="24BB643C" w:rsidR="007E080B" w:rsidRPr="00E70EA0" w:rsidRDefault="00090586" w:rsidP="00247FBF">
            <w:pPr>
              <w:spacing w:line="240" w:lineRule="auto"/>
              <w:ind w:right="180"/>
              <w:rPr>
                <w:rFonts w:ascii="Times New Roman" w:eastAsia="Times New Roman" w:hAnsi="Times New Roman" w:cs="Times New Roman"/>
                <w:sz w:val="20"/>
                <w:szCs w:val="20"/>
              </w:rPr>
            </w:pPr>
            <w:r>
              <w:rPr>
                <w:rFonts w:ascii="Times New Roman" w:eastAsia="Times New Roman" w:hAnsi="Times New Roman" w:cs="Times New Roman"/>
                <w:sz w:val="20"/>
                <w:szCs w:val="20"/>
              </w:rPr>
              <w:t>adjusted minimum duration to less than six weeks, no changes to COR</w:t>
            </w:r>
          </w:p>
        </w:tc>
        <w:tc>
          <w:tcPr>
            <w:tcW w:w="630" w:type="dxa"/>
            <w:tcBorders>
              <w:top w:val="single" w:sz="8" w:space="0" w:color="FFFFFF"/>
              <w:left w:val="single" w:sz="8" w:space="0" w:color="FFFFFF"/>
              <w:bottom w:val="single" w:sz="8" w:space="0" w:color="FFFFFF"/>
              <w:right w:val="single" w:sz="8" w:space="0" w:color="FFFFFF"/>
            </w:tcBorders>
          </w:tcPr>
          <w:p w14:paraId="26634A5A" w14:textId="77777777" w:rsidR="007E080B" w:rsidRPr="00E70EA0" w:rsidRDefault="007E080B"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282294" w14:textId="77777777" w:rsidR="007E080B" w:rsidRPr="00E70EA0" w:rsidRDefault="007E080B" w:rsidP="00247FBF">
            <w:pPr>
              <w:spacing w:line="240" w:lineRule="auto"/>
              <w:rPr>
                <w:rFonts w:ascii="Times New Roman" w:eastAsia="Times New Roman" w:hAnsi="Times New Roman" w:cs="Times New Roman"/>
                <w:color w:val="000000"/>
                <w:sz w:val="20"/>
                <w:szCs w:val="20"/>
                <w:lang w:val="en-US"/>
              </w:rPr>
            </w:pPr>
          </w:p>
        </w:tc>
      </w:tr>
      <w:tr w:rsidR="00CF3418" w:rsidRPr="00090586" w14:paraId="03259AA5" w14:textId="77777777" w:rsidTr="00277EAE">
        <w:trPr>
          <w:gridBefore w:val="1"/>
          <w:wBefore w:w="7" w:type="dxa"/>
          <w:trHeight w:val="260"/>
        </w:trPr>
        <w:tc>
          <w:tcPr>
            <w:tcW w:w="99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AD6C720" w14:textId="1B136ED8" w:rsidR="00CF3418" w:rsidRPr="00090586" w:rsidRDefault="00090586" w:rsidP="00247FBF">
            <w:pPr>
              <w:spacing w:line="240" w:lineRule="auto"/>
              <w:rPr>
                <w:rFonts w:ascii="Times New Roman" w:eastAsia="Times New Roman" w:hAnsi="Times New Roman" w:cs="Times New Roman"/>
                <w:sz w:val="20"/>
                <w:szCs w:val="20"/>
              </w:rPr>
            </w:pPr>
            <w:r w:rsidRPr="00090586">
              <w:rPr>
                <w:rFonts w:ascii="Times New Roman" w:eastAsia="Times New Roman" w:hAnsi="Times New Roman" w:cs="Times New Roman"/>
                <w:sz w:val="20"/>
                <w:szCs w:val="20"/>
              </w:rPr>
              <w:t>ETHST</w:t>
            </w: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A1FABA" w14:textId="2E6301DA" w:rsidR="00CF3418" w:rsidRPr="00090586" w:rsidRDefault="00090586" w:rsidP="00247FBF">
            <w:pPr>
              <w:spacing w:line="240" w:lineRule="auto"/>
              <w:rPr>
                <w:rFonts w:ascii="Times New Roman" w:eastAsia="Times New Roman" w:hAnsi="Times New Roman" w:cs="Times New Roman"/>
                <w:sz w:val="20"/>
                <w:szCs w:val="20"/>
              </w:rPr>
            </w:pPr>
            <w:r w:rsidRPr="00090586">
              <w:rPr>
                <w:rFonts w:ascii="Times New Roman" w:eastAsia="Times New Roman" w:hAnsi="Times New Roman" w:cs="Times New Roman"/>
                <w:sz w:val="20"/>
                <w:szCs w:val="20"/>
              </w:rPr>
              <w:t>001</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D1CA52F" w14:textId="07F5C79E" w:rsidR="00CF3418" w:rsidRPr="00090586" w:rsidRDefault="00A03ED4" w:rsidP="00247FBF">
            <w:pPr>
              <w:spacing w:line="240" w:lineRule="auto"/>
              <w:rPr>
                <w:rFonts w:ascii="Times New Roman" w:eastAsia="Times New Roman" w:hAnsi="Times New Roman" w:cs="Times New Roman"/>
                <w:sz w:val="20"/>
                <w:szCs w:val="20"/>
              </w:rPr>
            </w:pPr>
            <w:r w:rsidRPr="00A03ED4">
              <w:rPr>
                <w:rFonts w:ascii="Times New Roman" w:eastAsia="Times New Roman" w:hAnsi="Times New Roman" w:cs="Times New Roman"/>
                <w:sz w:val="20"/>
                <w:szCs w:val="20"/>
              </w:rPr>
              <w:t>Introduction to Ethnic Studies</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F9E066" w14:textId="7AF7BEDD" w:rsidR="00CF3418" w:rsidRPr="00090586" w:rsidRDefault="00A03ED4" w:rsidP="00247FB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5322B1A6" w14:textId="2D2DB6CA" w:rsidR="00CF3418" w:rsidRPr="00090586" w:rsidRDefault="00A03ED4" w:rsidP="00A03ED4">
            <w:pPr>
              <w:spacing w:line="240" w:lineRule="auto"/>
              <w:ind w:right="180"/>
              <w:rPr>
                <w:rFonts w:ascii="Times New Roman" w:eastAsia="Times New Roman" w:hAnsi="Times New Roman" w:cs="Times New Roman"/>
                <w:sz w:val="20"/>
                <w:szCs w:val="20"/>
              </w:rPr>
            </w:pPr>
            <w:r w:rsidRPr="00A03ED4">
              <w:rPr>
                <w:rFonts w:ascii="Times New Roman" w:eastAsia="Times New Roman" w:hAnsi="Times New Roman" w:cs="Times New Roman"/>
                <w:sz w:val="20"/>
                <w:szCs w:val="20"/>
              </w:rPr>
              <w:t>Revisions to</w:t>
            </w:r>
            <w:r>
              <w:rPr>
                <w:rFonts w:ascii="Times New Roman" w:eastAsia="Times New Roman" w:hAnsi="Times New Roman" w:cs="Times New Roman"/>
                <w:sz w:val="20"/>
                <w:szCs w:val="20"/>
              </w:rPr>
              <w:t xml:space="preserve"> </w:t>
            </w:r>
            <w:r w:rsidRPr="00A03ED4">
              <w:rPr>
                <w:rFonts w:ascii="Times New Roman" w:eastAsia="Times New Roman" w:hAnsi="Times New Roman" w:cs="Times New Roman"/>
                <w:sz w:val="20"/>
                <w:szCs w:val="20"/>
              </w:rPr>
              <w:t>Lecture Content, Performance Outcomes, Learning Objectives, Student Assessment, Assignments</w:t>
            </w:r>
            <w:r>
              <w:rPr>
                <w:rFonts w:ascii="Times New Roman" w:eastAsia="Times New Roman" w:hAnsi="Times New Roman" w:cs="Times New Roman"/>
                <w:sz w:val="20"/>
                <w:szCs w:val="20"/>
              </w:rPr>
              <w:t xml:space="preserve"> i</w:t>
            </w:r>
            <w:r w:rsidRPr="00A03ED4">
              <w:rPr>
                <w:rFonts w:ascii="Times New Roman" w:eastAsia="Times New Roman" w:hAnsi="Times New Roman" w:cs="Times New Roman"/>
                <w:sz w:val="20"/>
                <w:szCs w:val="20"/>
              </w:rPr>
              <w:t>n order to meet ETHST core competencies.</w:t>
            </w:r>
          </w:p>
        </w:tc>
        <w:tc>
          <w:tcPr>
            <w:tcW w:w="630" w:type="dxa"/>
            <w:tcBorders>
              <w:top w:val="single" w:sz="8" w:space="0" w:color="FFFFFF"/>
              <w:left w:val="single" w:sz="8" w:space="0" w:color="FFFFFF"/>
              <w:bottom w:val="single" w:sz="8" w:space="0" w:color="FFFFFF"/>
              <w:right w:val="single" w:sz="8" w:space="0" w:color="FFFFFF"/>
            </w:tcBorders>
          </w:tcPr>
          <w:p w14:paraId="75060C3C" w14:textId="77777777" w:rsidR="00CF3418" w:rsidRPr="00090586" w:rsidRDefault="00CF3418"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4105F53" w14:textId="77777777" w:rsidR="00CF3418" w:rsidRPr="00090586" w:rsidRDefault="00CF3418" w:rsidP="00247FBF">
            <w:pPr>
              <w:spacing w:line="240" w:lineRule="auto"/>
              <w:rPr>
                <w:rFonts w:ascii="Times New Roman" w:eastAsia="Times New Roman" w:hAnsi="Times New Roman" w:cs="Times New Roman"/>
                <w:color w:val="000000"/>
                <w:sz w:val="20"/>
                <w:szCs w:val="20"/>
                <w:lang w:val="en-US"/>
              </w:rPr>
            </w:pPr>
          </w:p>
        </w:tc>
      </w:tr>
    </w:tbl>
    <w:bookmarkEnd w:id="8"/>
    <w:p w14:paraId="7CB87333" w14:textId="77777777" w:rsidR="00204F24" w:rsidRDefault="00204F24" w:rsidP="00204F24">
      <w:pPr>
        <w:pStyle w:val="ListParagrap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DE: </w:t>
      </w:r>
      <w:r w:rsidRPr="00AB4E8F">
        <w:rPr>
          <w:rFonts w:ascii="Times New Roman" w:eastAsia="Times New Roman" w:hAnsi="Times New Roman" w:cs="Times New Roman"/>
          <w:b/>
          <w:i/>
          <w:sz w:val="24"/>
          <w:szCs w:val="24"/>
        </w:rPr>
        <w:t xml:space="preserve">Approved. F. Nguyen moved, L. </w:t>
      </w:r>
      <w:proofErr w:type="spellStart"/>
      <w:r w:rsidRPr="00AB4E8F">
        <w:rPr>
          <w:rFonts w:ascii="Times New Roman" w:eastAsia="Times New Roman" w:hAnsi="Times New Roman" w:cs="Times New Roman"/>
          <w:b/>
          <w:i/>
          <w:sz w:val="24"/>
          <w:szCs w:val="24"/>
        </w:rPr>
        <w:t>Dewrance</w:t>
      </w:r>
      <w:proofErr w:type="spellEnd"/>
      <w:r w:rsidRPr="00AB4E8F">
        <w:rPr>
          <w:rFonts w:ascii="Times New Roman" w:eastAsia="Times New Roman" w:hAnsi="Times New Roman" w:cs="Times New Roman"/>
          <w:b/>
          <w:i/>
          <w:sz w:val="24"/>
          <w:szCs w:val="24"/>
        </w:rPr>
        <w:t xml:space="preserve"> seconded. Unanimously approved.</w:t>
      </w:r>
    </w:p>
    <w:p w14:paraId="33CFE770" w14:textId="5105A9E8" w:rsidR="00AB4E8F" w:rsidRDefault="00AB4E8F" w:rsidP="00AB4E8F">
      <w:pPr>
        <w:pStyle w:val="ListParagraph"/>
        <w:rPr>
          <w:rFonts w:ascii="Times New Roman" w:eastAsia="Times New Roman" w:hAnsi="Times New Roman" w:cs="Times New Roman"/>
          <w:b/>
          <w:i/>
          <w:sz w:val="24"/>
          <w:szCs w:val="24"/>
        </w:rPr>
      </w:pPr>
      <w:r w:rsidRPr="00AB4E8F">
        <w:rPr>
          <w:rFonts w:ascii="Times New Roman" w:eastAsia="Times New Roman" w:hAnsi="Times New Roman" w:cs="Times New Roman"/>
          <w:b/>
          <w:i/>
          <w:sz w:val="24"/>
          <w:szCs w:val="24"/>
        </w:rPr>
        <w:t xml:space="preserve">Approved. F. Nguyen moved, L. </w:t>
      </w:r>
      <w:proofErr w:type="spellStart"/>
      <w:r w:rsidRPr="00AB4E8F">
        <w:rPr>
          <w:rFonts w:ascii="Times New Roman" w:eastAsia="Times New Roman" w:hAnsi="Times New Roman" w:cs="Times New Roman"/>
          <w:b/>
          <w:i/>
          <w:sz w:val="24"/>
          <w:szCs w:val="24"/>
        </w:rPr>
        <w:t>Dewrance</w:t>
      </w:r>
      <w:proofErr w:type="spellEnd"/>
      <w:r w:rsidRPr="00AB4E8F">
        <w:rPr>
          <w:rFonts w:ascii="Times New Roman" w:eastAsia="Times New Roman" w:hAnsi="Times New Roman" w:cs="Times New Roman"/>
          <w:b/>
          <w:i/>
          <w:sz w:val="24"/>
          <w:szCs w:val="24"/>
        </w:rPr>
        <w:t xml:space="preserve"> seconded. Unanimously approved.</w:t>
      </w:r>
    </w:p>
    <w:p w14:paraId="6154019F" w14:textId="2858D363" w:rsidR="00D2190E" w:rsidRDefault="00D2190E" w:rsidP="00AB4E8F">
      <w:pPr>
        <w:pStyle w:val="ListParagraph"/>
        <w:rPr>
          <w:rFonts w:ascii="Times New Roman" w:eastAsia="Times New Roman" w:hAnsi="Times New Roman" w:cs="Times New Roman"/>
          <w:b/>
          <w:i/>
          <w:sz w:val="24"/>
          <w:szCs w:val="24"/>
        </w:rPr>
      </w:pPr>
    </w:p>
    <w:p w14:paraId="104B62DE" w14:textId="07DF6842" w:rsidR="00F41214" w:rsidRPr="00D2190E"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00D43338">
        <w:rPr>
          <w:rFonts w:ascii="Times New Roman" w:eastAsia="Times New Roman" w:hAnsi="Times New Roman" w:cs="Times New Roman"/>
          <w:b/>
          <w:sz w:val="24"/>
          <w:szCs w:val="24"/>
        </w:rPr>
        <w:t xml:space="preserve"> </w:t>
      </w:r>
    </w:p>
    <w:p w14:paraId="0274FC40" w14:textId="6028707D" w:rsidR="00D2190E" w:rsidRDefault="00D2190E" w:rsidP="00D2190E">
      <w:pPr>
        <w:pStyle w:val="ListParagraph"/>
      </w:pPr>
      <w:r>
        <w:t xml:space="preserve">Discussions about the new area F for Ethnic Studies for the CSU GE Breadth. VPI Diana provided the information from the CIO conference which she attended recently and inquired about the </w:t>
      </w:r>
      <w:r>
        <w:lastRenderedPageBreak/>
        <w:t>updates for which courses are being approved for this new area. Suggested to collaborate with other campuses within the district and other colleges in the area including Las Positas College, DVC, Skyline, and CCSM, etc</w:t>
      </w:r>
      <w:r w:rsidR="00204F24">
        <w:t xml:space="preserve">. </w:t>
      </w:r>
      <w:r>
        <w:t xml:space="preserve"> </w:t>
      </w:r>
      <w:r w:rsidR="00204F24">
        <w:t>T</w:t>
      </w:r>
      <w:r>
        <w:t xml:space="preserve">his is a great opportunity for the faculty to meet and collaborate and start developing new curriculum.  </w:t>
      </w:r>
    </w:p>
    <w:p w14:paraId="20AF5C4F" w14:textId="77777777" w:rsidR="00D2190E" w:rsidRPr="00277EAE" w:rsidRDefault="00D2190E" w:rsidP="00D2190E">
      <w:pPr>
        <w:spacing w:line="240" w:lineRule="auto"/>
        <w:ind w:left="360"/>
        <w:rPr>
          <w:rFonts w:ascii="Times New Roman" w:eastAsia="Times New Roman" w:hAnsi="Times New Roman" w:cs="Times New Roman"/>
          <w:bCs/>
          <w:sz w:val="24"/>
          <w:szCs w:val="24"/>
        </w:rPr>
      </w:pPr>
    </w:p>
    <w:p w14:paraId="29572F63" w14:textId="77777777" w:rsidR="00277EAE" w:rsidRPr="00277EAE" w:rsidRDefault="00277EAE" w:rsidP="00277EAE">
      <w:pPr>
        <w:spacing w:line="240" w:lineRule="auto"/>
        <w:ind w:left="360"/>
        <w:rPr>
          <w:rFonts w:ascii="Times New Roman" w:eastAsia="Times New Roman" w:hAnsi="Times New Roman" w:cs="Times New Roman"/>
          <w:bCs/>
          <w:sz w:val="24"/>
          <w:szCs w:val="24"/>
        </w:rPr>
      </w:pPr>
    </w:p>
    <w:p w14:paraId="3C17002A" w14:textId="6D527F83" w:rsidR="00277EAE" w:rsidRDefault="00277EAE" w:rsidP="00103FDE">
      <w:pPr>
        <w:numPr>
          <w:ilvl w:val="0"/>
          <w:numId w:val="8"/>
        </w:numPr>
        <w:spacing w:line="240" w:lineRule="auto"/>
        <w:ind w:left="360"/>
        <w:rPr>
          <w:rFonts w:ascii="Times New Roman" w:eastAsia="Times New Roman" w:hAnsi="Times New Roman" w:cs="Times New Roman"/>
          <w:bCs/>
          <w:sz w:val="24"/>
          <w:szCs w:val="24"/>
        </w:rPr>
      </w:pPr>
      <w:r w:rsidRPr="00277EAE">
        <w:rPr>
          <w:rFonts w:ascii="Times New Roman" w:eastAsia="Times New Roman" w:hAnsi="Times New Roman" w:cs="Times New Roman"/>
          <w:b/>
          <w:sz w:val="24"/>
          <w:szCs w:val="24"/>
        </w:rPr>
        <w:t xml:space="preserve">Next Meetings:   Tuesday, December 7, 2021, 1:00 p.m. – 2:30 p.m. </w:t>
      </w:r>
      <w:r w:rsidRPr="00277EAE">
        <w:rPr>
          <w:rFonts w:ascii="Times New Roman" w:eastAsia="Times New Roman" w:hAnsi="Times New Roman" w:cs="Times New Roman"/>
          <w:bCs/>
          <w:sz w:val="24"/>
          <w:szCs w:val="24"/>
        </w:rPr>
        <w:t xml:space="preserve">Zoom meeting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277EAE">
        <w:rPr>
          <w:rFonts w:ascii="Times New Roman" w:eastAsia="Times New Roman" w:hAnsi="Times New Roman" w:cs="Times New Roman"/>
          <w:bCs/>
          <w:sz w:val="24"/>
          <w:szCs w:val="24"/>
        </w:rPr>
        <w:t xml:space="preserve">  December 7, 2021 meeting will be the final Curriculum Committee meeting for fall 2021.</w:t>
      </w:r>
    </w:p>
    <w:p w14:paraId="516CE335" w14:textId="77777777" w:rsidR="00E13647" w:rsidRDefault="00E13647" w:rsidP="00E13647">
      <w:pPr>
        <w:pStyle w:val="ListParagraph"/>
        <w:rPr>
          <w:rFonts w:ascii="Times New Roman" w:eastAsia="Times New Roman" w:hAnsi="Times New Roman" w:cs="Times New Roman"/>
          <w:bCs/>
          <w:sz w:val="24"/>
          <w:szCs w:val="24"/>
        </w:rPr>
      </w:pPr>
    </w:p>
    <w:p w14:paraId="71D21177" w14:textId="77777777" w:rsidR="00A72614" w:rsidRPr="008C67CE" w:rsidRDefault="00A72614" w:rsidP="00A43CF8">
      <w:pPr>
        <w:spacing w:line="240" w:lineRule="auto"/>
        <w:ind w:left="360"/>
        <w:rPr>
          <w:rFonts w:ascii="Times New Roman" w:eastAsia="Times New Roman" w:hAnsi="Times New Roman" w:cs="Times New Roman"/>
          <w:b/>
          <w:sz w:val="24"/>
          <w:szCs w:val="24"/>
        </w:rPr>
      </w:pPr>
    </w:p>
    <w:p w14:paraId="7FD5BEBC" w14:textId="0A705E5B" w:rsidR="00D2190E" w:rsidRDefault="00A43CF8" w:rsidP="00AB4E8F">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 xml:space="preserve">t: </w:t>
      </w:r>
      <w:r w:rsidR="00D2190E">
        <w:rPr>
          <w:rFonts w:ascii="Times New Roman" w:eastAsia="Times New Roman" w:hAnsi="Times New Roman" w:cs="Times New Roman"/>
          <w:bCs/>
          <w:sz w:val="24"/>
          <w:szCs w:val="24"/>
        </w:rPr>
        <w:t>Meeting adjourned at 1:35</w:t>
      </w:r>
      <w:r w:rsidR="00204F24">
        <w:rPr>
          <w:rFonts w:ascii="Times New Roman" w:eastAsia="Times New Roman" w:hAnsi="Times New Roman" w:cs="Times New Roman"/>
          <w:bCs/>
          <w:sz w:val="24"/>
          <w:szCs w:val="24"/>
        </w:rPr>
        <w:t xml:space="preserve"> </w:t>
      </w:r>
      <w:r w:rsidR="00D2190E">
        <w:rPr>
          <w:rFonts w:ascii="Times New Roman" w:eastAsia="Times New Roman" w:hAnsi="Times New Roman" w:cs="Times New Roman"/>
          <w:bCs/>
          <w:sz w:val="24"/>
          <w:szCs w:val="24"/>
        </w:rPr>
        <w:t xml:space="preserve">P.M. </w:t>
      </w:r>
    </w:p>
    <w:p w14:paraId="46033BF1" w14:textId="26001B01" w:rsidR="00D2190E" w:rsidRDefault="00D2190E" w:rsidP="00D2190E">
      <w:pPr>
        <w:pStyle w:val="ListParagraph"/>
        <w:rPr>
          <w:rFonts w:ascii="Times New Roman" w:eastAsia="Times New Roman" w:hAnsi="Times New Roman" w:cs="Times New Roman"/>
          <w:b/>
          <w:i/>
          <w:sz w:val="24"/>
          <w:szCs w:val="24"/>
        </w:rPr>
      </w:pPr>
      <w:r w:rsidRPr="00AB4E8F">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E. Jennings</w:t>
      </w:r>
      <w:r w:rsidRPr="00AB4E8F">
        <w:rPr>
          <w:rFonts w:ascii="Times New Roman" w:eastAsia="Times New Roman" w:hAnsi="Times New Roman" w:cs="Times New Roman"/>
          <w:b/>
          <w:i/>
          <w:sz w:val="24"/>
          <w:szCs w:val="24"/>
        </w:rPr>
        <w:t xml:space="preserve"> moved, L. </w:t>
      </w:r>
      <w:proofErr w:type="spellStart"/>
      <w:r w:rsidRPr="00AB4E8F">
        <w:rPr>
          <w:rFonts w:ascii="Times New Roman" w:eastAsia="Times New Roman" w:hAnsi="Times New Roman" w:cs="Times New Roman"/>
          <w:b/>
          <w:i/>
          <w:sz w:val="24"/>
          <w:szCs w:val="24"/>
        </w:rPr>
        <w:t>Dewrance</w:t>
      </w:r>
      <w:proofErr w:type="spellEnd"/>
      <w:r w:rsidRPr="00AB4E8F">
        <w:rPr>
          <w:rFonts w:ascii="Times New Roman" w:eastAsia="Times New Roman" w:hAnsi="Times New Roman" w:cs="Times New Roman"/>
          <w:b/>
          <w:i/>
          <w:sz w:val="24"/>
          <w:szCs w:val="24"/>
        </w:rPr>
        <w:t xml:space="preserve"> seconded. Unanimously approved.</w:t>
      </w:r>
    </w:p>
    <w:p w14:paraId="60F1F55C" w14:textId="6983C97D" w:rsidR="00AB4E8F" w:rsidRPr="00F41214" w:rsidRDefault="00AB4E8F" w:rsidP="00D2190E">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238253FC" w14:textId="2AD836B6" w:rsidR="00B51CD2" w:rsidRPr="00E4499D" w:rsidRDefault="00B51CD2" w:rsidP="00AB4E8F">
      <w:pPr>
        <w:spacing w:line="240" w:lineRule="auto"/>
        <w:ind w:left="360"/>
        <w:rPr>
          <w:rFonts w:ascii="Times New Roman" w:eastAsia="Times New Roman" w:hAnsi="Times New Roman" w:cs="Times New Roman"/>
          <w:sz w:val="24"/>
          <w:szCs w:val="24"/>
        </w:rPr>
      </w:pPr>
    </w:p>
    <w:sectPr w:rsidR="00B51CD2" w:rsidRPr="00E4499D" w:rsidSect="00F10285">
      <w:headerReference w:type="default" r:id="rId10"/>
      <w:footerReference w:type="default" r:id="rId11"/>
      <w:headerReference w:type="first" r:id="rId12"/>
      <w:footerReference w:type="first" r:id="rId13"/>
      <w:type w:val="continuous"/>
      <w:pgSz w:w="12240" w:h="15840"/>
      <w:pgMar w:top="630" w:right="1080" w:bottom="810" w:left="81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46F74" w14:textId="77777777" w:rsidR="004F5F76" w:rsidRDefault="004F5F76">
      <w:pPr>
        <w:spacing w:line="240" w:lineRule="auto"/>
      </w:pPr>
      <w:r>
        <w:separator/>
      </w:r>
    </w:p>
  </w:endnote>
  <w:endnote w:type="continuationSeparator" w:id="0">
    <w:p w14:paraId="26023481" w14:textId="77777777" w:rsidR="004F5F76" w:rsidRDefault="004F5F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CCF27" w14:textId="77777777" w:rsidR="004F5F76" w:rsidRDefault="004F5F76">
      <w:pPr>
        <w:spacing w:line="240" w:lineRule="auto"/>
      </w:pPr>
      <w:r>
        <w:separator/>
      </w:r>
    </w:p>
  </w:footnote>
  <w:footnote w:type="continuationSeparator" w:id="0">
    <w:p w14:paraId="0CC351A9" w14:textId="77777777" w:rsidR="004F5F76" w:rsidRDefault="004F5F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a2"/>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1B54669B" w:rsidR="00EF4C34" w:rsidRDefault="00EF4C34">
          <w:pPr>
            <w:ind w:right="405"/>
            <w:rPr>
              <w:sz w:val="24"/>
              <w:szCs w:val="24"/>
            </w:rPr>
          </w:pPr>
          <w:r>
            <w:rPr>
              <w:sz w:val="24"/>
              <w:szCs w:val="24"/>
            </w:rPr>
            <w:t xml:space="preserve">COA Curriculum Committee </w:t>
          </w:r>
          <w:r w:rsidR="00204F24">
            <w:rPr>
              <w:sz w:val="24"/>
              <w:szCs w:val="24"/>
            </w:rPr>
            <w:t xml:space="preserve">      Special </w:t>
          </w:r>
          <w:r>
            <w:rPr>
              <w:sz w:val="24"/>
              <w:szCs w:val="24"/>
            </w:rPr>
            <w:t>Meeting</w:t>
          </w:r>
        </w:p>
        <w:p w14:paraId="4E63AEB0" w14:textId="17D5F43E" w:rsidR="00EF4C34" w:rsidRPr="00204F24" w:rsidRDefault="00EF4C34" w:rsidP="00A13F52">
          <w:pPr>
            <w:ind w:right="1530"/>
            <w:rPr>
              <w:sz w:val="24"/>
              <w:szCs w:val="24"/>
            </w:rPr>
          </w:pPr>
          <w:r w:rsidRPr="00204F24">
            <w:rPr>
              <w:sz w:val="24"/>
              <w:szCs w:val="24"/>
            </w:rPr>
            <w:t xml:space="preserve">Tuesday </w:t>
          </w:r>
          <w:r w:rsidR="00291307" w:rsidRPr="00204F24">
            <w:rPr>
              <w:sz w:val="24"/>
              <w:szCs w:val="24"/>
            </w:rPr>
            <w:t xml:space="preserve">Nov. </w:t>
          </w:r>
          <w:r w:rsidR="00D618E5" w:rsidRPr="00204F24">
            <w:rPr>
              <w:sz w:val="24"/>
              <w:szCs w:val="24"/>
            </w:rPr>
            <w:t>30</w:t>
          </w:r>
          <w:r w:rsidRPr="00204F24">
            <w:rPr>
              <w:sz w:val="24"/>
              <w:szCs w:val="24"/>
            </w:rPr>
            <w:t>, 20</w:t>
          </w:r>
          <w:r w:rsidR="00547112" w:rsidRPr="00204F24">
            <w:rPr>
              <w:sz w:val="24"/>
              <w:szCs w:val="24"/>
            </w:rPr>
            <w:t>21</w:t>
          </w:r>
        </w:p>
        <w:p w14:paraId="61317B17" w14:textId="662EE7B8" w:rsidR="00EF4C34" w:rsidRDefault="00EF4C34">
          <w:pPr>
            <w:ind w:right="1890"/>
            <w:rPr>
              <w:sz w:val="24"/>
              <w:szCs w:val="24"/>
            </w:rPr>
          </w:pPr>
          <w:r w:rsidRPr="00204F24">
            <w:rPr>
              <w:sz w:val="24"/>
              <w:szCs w:val="24"/>
            </w:rPr>
            <w:t>1:</w:t>
          </w:r>
          <w:r w:rsidR="008A0F7D" w:rsidRPr="00204F24">
            <w:rPr>
              <w:sz w:val="24"/>
              <w:szCs w:val="24"/>
            </w:rPr>
            <w:t>0</w:t>
          </w:r>
          <w:r w:rsidRPr="00204F24">
            <w:rPr>
              <w:sz w:val="24"/>
              <w:szCs w:val="24"/>
            </w:rPr>
            <w:t xml:space="preserve">0 pm – </w:t>
          </w:r>
          <w:r w:rsidR="00D618E5" w:rsidRPr="00204F24">
            <w:rPr>
              <w:sz w:val="24"/>
              <w:szCs w:val="24"/>
            </w:rPr>
            <w:t>1</w:t>
          </w:r>
          <w:r w:rsidRPr="00204F24">
            <w:rPr>
              <w:sz w:val="24"/>
              <w:szCs w:val="24"/>
            </w:rPr>
            <w:t>:</w:t>
          </w:r>
          <w:r w:rsidR="008A0F7D" w:rsidRPr="00204F24">
            <w:rPr>
              <w:sz w:val="24"/>
              <w:szCs w:val="24"/>
            </w:rPr>
            <w:t>3</w:t>
          </w:r>
          <w:r w:rsidRPr="00204F24">
            <w:rPr>
              <w:sz w:val="24"/>
              <w:szCs w:val="24"/>
            </w:rPr>
            <w:t>0 pm</w:t>
          </w:r>
        </w:p>
        <w:p w14:paraId="24FB1B49" w14:textId="471C60A3" w:rsidR="00EF4C34" w:rsidRDefault="001457C2" w:rsidP="00F56D0B">
          <w:pPr>
            <w:ind w:right="1530"/>
          </w:pPr>
          <w:r>
            <w:t>Special</w:t>
          </w:r>
          <w:r w:rsidR="00EF4C34" w:rsidRPr="00C5347E">
            <w:t xml:space="preserve"> meeting </w:t>
          </w:r>
          <w:r>
            <w:t>needed to approve essential curriculum updates.</w:t>
          </w:r>
        </w:p>
        <w:p w14:paraId="424C0370" w14:textId="0EA01793" w:rsidR="0084282A" w:rsidRPr="00C5347E" w:rsidRDefault="0084282A" w:rsidP="00F56D0B">
          <w:pPr>
            <w:ind w:right="1530"/>
          </w:pPr>
          <w:r>
            <w:t xml:space="preserve">Please join us through the following link:  </w:t>
          </w:r>
          <w:hyperlink r:id="rId2" w:history="1">
            <w:r w:rsidR="00277EAE" w:rsidRPr="0094476A">
              <w:rPr>
                <w:rStyle w:val="Hyperlink"/>
              </w:rPr>
              <w:t>https://cccconfer.zoom.us/j/94621240996</w:t>
            </w:r>
          </w:hyperlink>
          <w:r w:rsidR="00277EAE">
            <w:t xml:space="preserve"> </w:t>
          </w:r>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0DE6E24F"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M</w:t>
          </w:r>
          <w:r>
            <w:rPr>
              <w:sz w:val="20"/>
              <w:szCs w:val="20"/>
            </w:rPr>
            <w:t xml:space="preserve">), </w:t>
          </w:r>
          <w:r w:rsidR="00547112">
            <w:rPr>
              <w:sz w:val="20"/>
              <w:szCs w:val="20"/>
            </w:rPr>
            <w:t>J. Campbell (VC</w:t>
          </w:r>
          <w:r w:rsidR="00DE4AB0">
            <w:rPr>
              <w:sz w:val="20"/>
              <w:szCs w:val="20"/>
            </w:rPr>
            <w:t>, LSLA</w:t>
          </w:r>
          <w:r w:rsidR="00547112">
            <w:rPr>
              <w:sz w:val="20"/>
              <w:szCs w:val="20"/>
            </w:rPr>
            <w:t>),</w:t>
          </w:r>
          <w:r>
            <w:rPr>
              <w:sz w:val="20"/>
              <w:szCs w:val="20"/>
            </w:rPr>
            <w:t>V. Phan</w:t>
          </w:r>
          <w:r w:rsidR="00DE4AB0">
            <w:rPr>
              <w:sz w:val="20"/>
              <w:szCs w:val="20"/>
            </w:rPr>
            <w:t xml:space="preserve"> (AO, </w:t>
          </w:r>
          <w:proofErr w:type="spellStart"/>
          <w:r w:rsidR="00DE4AB0">
            <w:rPr>
              <w:sz w:val="20"/>
              <w:szCs w:val="20"/>
            </w:rPr>
            <w:t>Couns</w:t>
          </w:r>
          <w:proofErr w:type="spellEnd"/>
          <w:r w:rsidR="00DE4AB0">
            <w:rPr>
              <w:sz w:val="20"/>
              <w:szCs w:val="20"/>
            </w:rPr>
            <w:t>)</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w:t>
          </w:r>
          <w:proofErr w:type="spellStart"/>
          <w:r w:rsidR="00DE4AB0">
            <w:rPr>
              <w:sz w:val="20"/>
              <w:szCs w:val="20"/>
            </w:rPr>
            <w:t>Curric</w:t>
          </w:r>
          <w:proofErr w:type="spellEnd"/>
          <w:r w:rsidR="00DE4AB0">
            <w:rPr>
              <w:sz w:val="20"/>
              <w:szCs w:val="20"/>
            </w:rPr>
            <w:t xml:space="preserve"> Spec)</w:t>
          </w:r>
          <w:r>
            <w:rPr>
              <w:sz w:val="20"/>
              <w:szCs w:val="20"/>
            </w:rPr>
            <w:t xml:space="preserve">, </w:t>
          </w:r>
          <w:r w:rsidR="00DE4AB0">
            <w:rPr>
              <w:sz w:val="20"/>
              <w:szCs w:val="20"/>
            </w:rPr>
            <w:t>K. Beal-Uribe</w:t>
          </w:r>
          <w:r w:rsidR="005D63FF">
            <w:rPr>
              <w:sz w:val="20"/>
              <w:szCs w:val="20"/>
            </w:rPr>
            <w:t xml:space="preserve"> (STEM)</w:t>
          </w:r>
          <w:r w:rsidR="00DE4AB0">
            <w:rPr>
              <w:sz w:val="20"/>
              <w:szCs w:val="20"/>
            </w:rPr>
            <w:t xml:space="preserve">, </w:t>
          </w:r>
          <w:r>
            <w:rPr>
              <w:sz w:val="20"/>
              <w:szCs w:val="20"/>
            </w:rPr>
            <w:t>D. Burgess</w:t>
          </w:r>
          <w:r w:rsidR="00DE4AB0">
            <w:rPr>
              <w:sz w:val="20"/>
              <w:szCs w:val="20"/>
            </w:rPr>
            <w:t xml:space="preserve"> (LSLA)</w:t>
          </w:r>
          <w:r>
            <w:rPr>
              <w:sz w:val="20"/>
              <w:szCs w:val="20"/>
            </w:rPr>
            <w:t xml:space="preserve">, A. </w:t>
          </w:r>
          <w:proofErr w:type="spellStart"/>
          <w:r>
            <w:rPr>
              <w:sz w:val="20"/>
              <w:szCs w:val="20"/>
            </w:rPr>
            <w:t>Buchalter</w:t>
          </w:r>
          <w:proofErr w:type="spellEnd"/>
          <w:r w:rsidR="00DE4AB0">
            <w:rPr>
              <w:sz w:val="20"/>
              <w:szCs w:val="20"/>
            </w:rPr>
            <w:t xml:space="preserve"> (LIS)</w:t>
          </w:r>
          <w:r>
            <w:rPr>
              <w:sz w:val="20"/>
              <w:szCs w:val="20"/>
            </w:rPr>
            <w:t xml:space="preserve">, </w:t>
          </w:r>
          <w:r w:rsidR="00DE4AB0">
            <w:rPr>
              <w:sz w:val="20"/>
              <w:szCs w:val="20"/>
            </w:rPr>
            <w:t xml:space="preserve">L. </w:t>
          </w:r>
          <w:proofErr w:type="spellStart"/>
          <w:r w:rsidR="00DE4AB0">
            <w:rPr>
              <w:sz w:val="20"/>
              <w:szCs w:val="20"/>
            </w:rPr>
            <w:t>Dewrance</w:t>
          </w:r>
          <w:proofErr w:type="spellEnd"/>
          <w:r w:rsidR="00DE4AB0">
            <w:rPr>
              <w:sz w:val="20"/>
              <w:szCs w:val="20"/>
            </w:rPr>
            <w:t xml:space="preserve"> (At Large), </w:t>
          </w:r>
          <w:r>
            <w:rPr>
              <w:sz w:val="20"/>
              <w:szCs w:val="20"/>
            </w:rPr>
            <w:t>O. Fish</w:t>
          </w:r>
          <w:r w:rsidR="00DE4AB0">
            <w:rPr>
              <w:sz w:val="20"/>
              <w:szCs w:val="20"/>
            </w:rPr>
            <w:t xml:space="preserve"> (CE)</w:t>
          </w:r>
          <w:r>
            <w:rPr>
              <w:sz w:val="20"/>
              <w:szCs w:val="20"/>
            </w:rPr>
            <w:t xml:space="preserve">, </w:t>
          </w:r>
          <w:r w:rsidR="00DE4AB0">
            <w:rPr>
              <w:sz w:val="20"/>
              <w:szCs w:val="20"/>
            </w:rPr>
            <w:t xml:space="preserve">R. </w:t>
          </w:r>
          <w:proofErr w:type="spellStart"/>
          <w:r w:rsidR="00DE4AB0">
            <w:rPr>
              <w:sz w:val="20"/>
              <w:szCs w:val="20"/>
            </w:rPr>
            <w:t>Kaeser</w:t>
          </w:r>
          <w:proofErr w:type="spellEnd"/>
          <w:r w:rsidR="00DE4AB0">
            <w:rPr>
              <w:sz w:val="20"/>
              <w:szCs w:val="20"/>
            </w:rPr>
            <w:t xml:space="preserve"> (At Large), </w:t>
          </w:r>
          <w:r>
            <w:rPr>
              <w:sz w:val="20"/>
              <w:szCs w:val="20"/>
            </w:rPr>
            <w:t>H. Ko</w:t>
          </w:r>
          <w:r w:rsidR="00DE4AB0">
            <w:rPr>
              <w:sz w:val="20"/>
              <w:szCs w:val="20"/>
            </w:rPr>
            <w:t xml:space="preserve"> (CE)</w:t>
          </w:r>
          <w:r>
            <w:rPr>
              <w:sz w:val="20"/>
              <w:szCs w:val="20"/>
            </w:rPr>
            <w:t xml:space="preserve">, R. </w:t>
          </w:r>
          <w:proofErr w:type="spellStart"/>
          <w:r>
            <w:rPr>
              <w:sz w:val="20"/>
              <w:szCs w:val="20"/>
            </w:rPr>
            <w:t>Majlesi</w:t>
          </w:r>
          <w:proofErr w:type="spellEnd"/>
          <w:r w:rsidR="00DE4AB0">
            <w:rPr>
              <w:sz w:val="20"/>
              <w:szCs w:val="20"/>
            </w:rPr>
            <w:t xml:space="preserve"> (STEM), I. </w:t>
          </w:r>
          <w:proofErr w:type="spellStart"/>
          <w:r w:rsidR="00DE4AB0">
            <w:rPr>
              <w:sz w:val="20"/>
              <w:szCs w:val="20"/>
            </w:rPr>
            <w:t>Sodhy-Gereben</w:t>
          </w:r>
          <w:proofErr w:type="spellEnd"/>
          <w:r w:rsidR="00DE4AB0">
            <w:rPr>
              <w:sz w:val="20"/>
              <w:szCs w:val="20"/>
            </w:rPr>
            <w:t xml:space="preserve">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w:t>
          </w:r>
          <w:proofErr w:type="spellStart"/>
          <w:r w:rsidR="00DE4AB0">
            <w:rPr>
              <w:sz w:val="20"/>
              <w:szCs w:val="20"/>
            </w:rPr>
            <w:t>Bajrami</w:t>
          </w:r>
          <w:proofErr w:type="spellEnd"/>
          <w:r>
            <w:rPr>
              <w:sz w:val="20"/>
              <w:szCs w:val="20"/>
            </w:rPr>
            <w:t xml:space="preserve">, Deans </w:t>
          </w:r>
          <w:r w:rsidR="00547112">
            <w:rPr>
              <w:sz w:val="20"/>
              <w:szCs w:val="20"/>
            </w:rPr>
            <w:t xml:space="preserve">L. </w:t>
          </w:r>
          <w:proofErr w:type="spellStart"/>
          <w:r w:rsidR="00547112">
            <w:rPr>
              <w:sz w:val="20"/>
              <w:szCs w:val="20"/>
            </w:rPr>
            <w:t>Celhay</w:t>
          </w:r>
          <w:proofErr w:type="spellEnd"/>
          <w:r w:rsidR="00127EC3">
            <w:rPr>
              <w:sz w:val="20"/>
              <w:szCs w:val="20"/>
            </w:rPr>
            <w:t xml:space="preserve">, </w:t>
          </w:r>
          <w:r>
            <w:rPr>
              <w:sz w:val="20"/>
              <w:szCs w:val="20"/>
            </w:rPr>
            <w:t>E. Jennings</w:t>
          </w:r>
        </w:p>
      </w:tc>
    </w:tr>
  </w:tbl>
  <w:p w14:paraId="4AE8A9F5" w14:textId="77777777" w:rsidR="00EF4C34" w:rsidRDefault="004F5F76">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alt="" style="width:169.5pt;height:.05pt;mso-width-percent:0;mso-height-percent:0;mso-width-percent:0;mso-height-percent:0" o:hrpct="107"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5"/>
  </w:num>
  <w:num w:numId="4">
    <w:abstractNumId w:val="10"/>
  </w:num>
  <w:num w:numId="5">
    <w:abstractNumId w:val="8"/>
  </w:num>
  <w:num w:numId="6">
    <w:abstractNumId w:val="19"/>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9"/>
  </w:num>
  <w:num w:numId="12">
    <w:abstractNumId w:val="2"/>
  </w:num>
  <w:num w:numId="13">
    <w:abstractNumId w:val="14"/>
  </w:num>
  <w:num w:numId="14">
    <w:abstractNumId w:val="16"/>
  </w:num>
  <w:num w:numId="15">
    <w:abstractNumId w:val="18"/>
  </w:num>
  <w:num w:numId="16">
    <w:abstractNumId w:val="6"/>
  </w:num>
  <w:num w:numId="17">
    <w:abstractNumId w:val="6"/>
  </w:num>
  <w:num w:numId="18">
    <w:abstractNumId w:val="18"/>
  </w:num>
  <w:num w:numId="19">
    <w:abstractNumId w:val="17"/>
  </w:num>
  <w:num w:numId="20">
    <w:abstractNumId w:val="3"/>
  </w:num>
  <w:num w:numId="21">
    <w:abstractNumId w:val="7"/>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zQHksaW5obGFko6SsGpxcWZ+XkgBYa1AGyh9nwsAAAA"/>
  </w:docVars>
  <w:rsids>
    <w:rsidRoot w:val="003F4197"/>
    <w:rsid w:val="00000D96"/>
    <w:rsid w:val="00001539"/>
    <w:rsid w:val="00005E0C"/>
    <w:rsid w:val="000113FE"/>
    <w:rsid w:val="00014353"/>
    <w:rsid w:val="00015018"/>
    <w:rsid w:val="000157D7"/>
    <w:rsid w:val="00015E3C"/>
    <w:rsid w:val="00020133"/>
    <w:rsid w:val="00021DEA"/>
    <w:rsid w:val="00021FA2"/>
    <w:rsid w:val="0002638F"/>
    <w:rsid w:val="000263AF"/>
    <w:rsid w:val="000268F5"/>
    <w:rsid w:val="00033767"/>
    <w:rsid w:val="00036A3E"/>
    <w:rsid w:val="00043635"/>
    <w:rsid w:val="00043D46"/>
    <w:rsid w:val="00044178"/>
    <w:rsid w:val="00044330"/>
    <w:rsid w:val="000548AB"/>
    <w:rsid w:val="00060DE4"/>
    <w:rsid w:val="00065AE8"/>
    <w:rsid w:val="00066913"/>
    <w:rsid w:val="00071230"/>
    <w:rsid w:val="00072CC8"/>
    <w:rsid w:val="00082F3B"/>
    <w:rsid w:val="00087D5A"/>
    <w:rsid w:val="00090586"/>
    <w:rsid w:val="00090603"/>
    <w:rsid w:val="00092C0B"/>
    <w:rsid w:val="00093DAC"/>
    <w:rsid w:val="00095256"/>
    <w:rsid w:val="00096367"/>
    <w:rsid w:val="000A4CB8"/>
    <w:rsid w:val="000A614F"/>
    <w:rsid w:val="000B1F6C"/>
    <w:rsid w:val="000B24AC"/>
    <w:rsid w:val="000B4AD9"/>
    <w:rsid w:val="000B52C9"/>
    <w:rsid w:val="000B551C"/>
    <w:rsid w:val="000B7FC3"/>
    <w:rsid w:val="000C4959"/>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3FDE"/>
    <w:rsid w:val="00115345"/>
    <w:rsid w:val="00116E45"/>
    <w:rsid w:val="00122728"/>
    <w:rsid w:val="001269D1"/>
    <w:rsid w:val="00127EC3"/>
    <w:rsid w:val="00130308"/>
    <w:rsid w:val="00140030"/>
    <w:rsid w:val="00140211"/>
    <w:rsid w:val="001420C1"/>
    <w:rsid w:val="00142731"/>
    <w:rsid w:val="00143BBE"/>
    <w:rsid w:val="00144C2A"/>
    <w:rsid w:val="001457C2"/>
    <w:rsid w:val="00151D83"/>
    <w:rsid w:val="00152FDB"/>
    <w:rsid w:val="001538FA"/>
    <w:rsid w:val="0015584A"/>
    <w:rsid w:val="00161BF4"/>
    <w:rsid w:val="00166315"/>
    <w:rsid w:val="0017088F"/>
    <w:rsid w:val="00177B10"/>
    <w:rsid w:val="00182D79"/>
    <w:rsid w:val="00183E50"/>
    <w:rsid w:val="001909D2"/>
    <w:rsid w:val="001A006E"/>
    <w:rsid w:val="001A3D2D"/>
    <w:rsid w:val="001B00D4"/>
    <w:rsid w:val="001B4F7E"/>
    <w:rsid w:val="001B68AB"/>
    <w:rsid w:val="001B6AF2"/>
    <w:rsid w:val="001B75C7"/>
    <w:rsid w:val="001C2FD8"/>
    <w:rsid w:val="001C3EA6"/>
    <w:rsid w:val="001D279C"/>
    <w:rsid w:val="001D71A6"/>
    <w:rsid w:val="001D7633"/>
    <w:rsid w:val="001D7CAA"/>
    <w:rsid w:val="001E4AB1"/>
    <w:rsid w:val="001E6631"/>
    <w:rsid w:val="001F01E6"/>
    <w:rsid w:val="001F225E"/>
    <w:rsid w:val="001F2D0C"/>
    <w:rsid w:val="001F4A23"/>
    <w:rsid w:val="001F4D72"/>
    <w:rsid w:val="00204F24"/>
    <w:rsid w:val="0021549E"/>
    <w:rsid w:val="002163E2"/>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77EAE"/>
    <w:rsid w:val="0028208A"/>
    <w:rsid w:val="00282AD9"/>
    <w:rsid w:val="002907B7"/>
    <w:rsid w:val="00291307"/>
    <w:rsid w:val="00294D72"/>
    <w:rsid w:val="002979BE"/>
    <w:rsid w:val="002A22B5"/>
    <w:rsid w:val="002A435A"/>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A82"/>
    <w:rsid w:val="002E5E62"/>
    <w:rsid w:val="002E68D7"/>
    <w:rsid w:val="002F1D33"/>
    <w:rsid w:val="002F2A8D"/>
    <w:rsid w:val="002F2B44"/>
    <w:rsid w:val="002F6677"/>
    <w:rsid w:val="003020C4"/>
    <w:rsid w:val="00313355"/>
    <w:rsid w:val="00322BF7"/>
    <w:rsid w:val="00326F38"/>
    <w:rsid w:val="003307B0"/>
    <w:rsid w:val="00332FB4"/>
    <w:rsid w:val="00334471"/>
    <w:rsid w:val="0033518E"/>
    <w:rsid w:val="00344EAC"/>
    <w:rsid w:val="00346848"/>
    <w:rsid w:val="00347791"/>
    <w:rsid w:val="00347F2E"/>
    <w:rsid w:val="00353C11"/>
    <w:rsid w:val="003566E2"/>
    <w:rsid w:val="00356BF3"/>
    <w:rsid w:val="00356EEA"/>
    <w:rsid w:val="00357FDA"/>
    <w:rsid w:val="0036365B"/>
    <w:rsid w:val="00366650"/>
    <w:rsid w:val="00367EB6"/>
    <w:rsid w:val="0037118B"/>
    <w:rsid w:val="00374BE3"/>
    <w:rsid w:val="00381DB0"/>
    <w:rsid w:val="00383C46"/>
    <w:rsid w:val="00383F82"/>
    <w:rsid w:val="003919E6"/>
    <w:rsid w:val="00391A53"/>
    <w:rsid w:val="0039322D"/>
    <w:rsid w:val="003935EF"/>
    <w:rsid w:val="003948DE"/>
    <w:rsid w:val="00395B2C"/>
    <w:rsid w:val="003A0C97"/>
    <w:rsid w:val="003A170F"/>
    <w:rsid w:val="003A1A48"/>
    <w:rsid w:val="003A462A"/>
    <w:rsid w:val="003A5811"/>
    <w:rsid w:val="003A7638"/>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318B"/>
    <w:rsid w:val="004171C4"/>
    <w:rsid w:val="00420CD1"/>
    <w:rsid w:val="00421C1F"/>
    <w:rsid w:val="00425559"/>
    <w:rsid w:val="0043114D"/>
    <w:rsid w:val="0043141E"/>
    <w:rsid w:val="00431832"/>
    <w:rsid w:val="00436F72"/>
    <w:rsid w:val="00441FED"/>
    <w:rsid w:val="00443288"/>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1B7C"/>
    <w:rsid w:val="004B37D2"/>
    <w:rsid w:val="004B3E93"/>
    <w:rsid w:val="004C3114"/>
    <w:rsid w:val="004C3435"/>
    <w:rsid w:val="004C7BF3"/>
    <w:rsid w:val="004D0F29"/>
    <w:rsid w:val="004D3E7A"/>
    <w:rsid w:val="004E107D"/>
    <w:rsid w:val="004E3466"/>
    <w:rsid w:val="004E3993"/>
    <w:rsid w:val="004E7A15"/>
    <w:rsid w:val="004F0DB5"/>
    <w:rsid w:val="004F32EA"/>
    <w:rsid w:val="004F5A94"/>
    <w:rsid w:val="004F5EF2"/>
    <w:rsid w:val="004F5F76"/>
    <w:rsid w:val="004F610E"/>
    <w:rsid w:val="004F6E17"/>
    <w:rsid w:val="00501962"/>
    <w:rsid w:val="00502ED7"/>
    <w:rsid w:val="00505967"/>
    <w:rsid w:val="00510503"/>
    <w:rsid w:val="00510D5B"/>
    <w:rsid w:val="0051157F"/>
    <w:rsid w:val="00513001"/>
    <w:rsid w:val="0051437E"/>
    <w:rsid w:val="00514F2D"/>
    <w:rsid w:val="0052323F"/>
    <w:rsid w:val="00523DA2"/>
    <w:rsid w:val="0052554E"/>
    <w:rsid w:val="005259E3"/>
    <w:rsid w:val="00530D24"/>
    <w:rsid w:val="005338B9"/>
    <w:rsid w:val="00533B27"/>
    <w:rsid w:val="00535FA1"/>
    <w:rsid w:val="00535FB0"/>
    <w:rsid w:val="0054663E"/>
    <w:rsid w:val="00547112"/>
    <w:rsid w:val="005476C7"/>
    <w:rsid w:val="005509DD"/>
    <w:rsid w:val="00555AB3"/>
    <w:rsid w:val="0055634A"/>
    <w:rsid w:val="00557844"/>
    <w:rsid w:val="00563382"/>
    <w:rsid w:val="0056553B"/>
    <w:rsid w:val="00566CFA"/>
    <w:rsid w:val="005675EB"/>
    <w:rsid w:val="00570EE3"/>
    <w:rsid w:val="0057263E"/>
    <w:rsid w:val="00573230"/>
    <w:rsid w:val="0057417D"/>
    <w:rsid w:val="00574CB1"/>
    <w:rsid w:val="00576A1F"/>
    <w:rsid w:val="00580A9C"/>
    <w:rsid w:val="00585175"/>
    <w:rsid w:val="00585B87"/>
    <w:rsid w:val="00592287"/>
    <w:rsid w:val="005969CB"/>
    <w:rsid w:val="005A3830"/>
    <w:rsid w:val="005A5425"/>
    <w:rsid w:val="005A5679"/>
    <w:rsid w:val="005A6C28"/>
    <w:rsid w:val="005A7D85"/>
    <w:rsid w:val="005B59BA"/>
    <w:rsid w:val="005B6CA5"/>
    <w:rsid w:val="005C5B8F"/>
    <w:rsid w:val="005C76D2"/>
    <w:rsid w:val="005D23BF"/>
    <w:rsid w:val="005D33D5"/>
    <w:rsid w:val="005D4A65"/>
    <w:rsid w:val="005D5F09"/>
    <w:rsid w:val="005D6091"/>
    <w:rsid w:val="005D63FF"/>
    <w:rsid w:val="005E19F0"/>
    <w:rsid w:val="005E2CCD"/>
    <w:rsid w:val="005E3D7D"/>
    <w:rsid w:val="005E4597"/>
    <w:rsid w:val="005E4B28"/>
    <w:rsid w:val="005F114B"/>
    <w:rsid w:val="005F1A48"/>
    <w:rsid w:val="005F1BB5"/>
    <w:rsid w:val="005F49A0"/>
    <w:rsid w:val="005F7AE5"/>
    <w:rsid w:val="00603D33"/>
    <w:rsid w:val="00604B21"/>
    <w:rsid w:val="006071AC"/>
    <w:rsid w:val="0061034D"/>
    <w:rsid w:val="00611BC1"/>
    <w:rsid w:val="00613108"/>
    <w:rsid w:val="006150D5"/>
    <w:rsid w:val="00617465"/>
    <w:rsid w:val="0061793B"/>
    <w:rsid w:val="006201D9"/>
    <w:rsid w:val="00621615"/>
    <w:rsid w:val="0062409B"/>
    <w:rsid w:val="00626A76"/>
    <w:rsid w:val="00627ABB"/>
    <w:rsid w:val="006309CB"/>
    <w:rsid w:val="0063291F"/>
    <w:rsid w:val="006351ED"/>
    <w:rsid w:val="00637943"/>
    <w:rsid w:val="00642327"/>
    <w:rsid w:val="00643533"/>
    <w:rsid w:val="006461D7"/>
    <w:rsid w:val="006476FB"/>
    <w:rsid w:val="0065295C"/>
    <w:rsid w:val="00653BBF"/>
    <w:rsid w:val="006548DF"/>
    <w:rsid w:val="00656543"/>
    <w:rsid w:val="00662CB6"/>
    <w:rsid w:val="00663799"/>
    <w:rsid w:val="0066580A"/>
    <w:rsid w:val="00665B0B"/>
    <w:rsid w:val="00666A60"/>
    <w:rsid w:val="0067053C"/>
    <w:rsid w:val="00672B23"/>
    <w:rsid w:val="00674646"/>
    <w:rsid w:val="006751CB"/>
    <w:rsid w:val="0067578F"/>
    <w:rsid w:val="0068759F"/>
    <w:rsid w:val="006950B2"/>
    <w:rsid w:val="00695ACD"/>
    <w:rsid w:val="00695C58"/>
    <w:rsid w:val="006A3029"/>
    <w:rsid w:val="006A3552"/>
    <w:rsid w:val="006A4393"/>
    <w:rsid w:val="006B3217"/>
    <w:rsid w:val="006C4CAC"/>
    <w:rsid w:val="006D77B7"/>
    <w:rsid w:val="006E66C8"/>
    <w:rsid w:val="006F49BB"/>
    <w:rsid w:val="006F62BC"/>
    <w:rsid w:val="006F66D8"/>
    <w:rsid w:val="006F6BDE"/>
    <w:rsid w:val="006F731D"/>
    <w:rsid w:val="00702262"/>
    <w:rsid w:val="00707744"/>
    <w:rsid w:val="007110CB"/>
    <w:rsid w:val="00711259"/>
    <w:rsid w:val="00711D49"/>
    <w:rsid w:val="007133EC"/>
    <w:rsid w:val="0071507D"/>
    <w:rsid w:val="0071580F"/>
    <w:rsid w:val="00720C92"/>
    <w:rsid w:val="0072395E"/>
    <w:rsid w:val="00726750"/>
    <w:rsid w:val="00726D7D"/>
    <w:rsid w:val="00726E26"/>
    <w:rsid w:val="007317FA"/>
    <w:rsid w:val="007435FF"/>
    <w:rsid w:val="0074397F"/>
    <w:rsid w:val="007446B9"/>
    <w:rsid w:val="00745E60"/>
    <w:rsid w:val="00747EE6"/>
    <w:rsid w:val="00752E60"/>
    <w:rsid w:val="00754429"/>
    <w:rsid w:val="0075474F"/>
    <w:rsid w:val="0075510B"/>
    <w:rsid w:val="00756FD6"/>
    <w:rsid w:val="0076251D"/>
    <w:rsid w:val="007660C1"/>
    <w:rsid w:val="007767F6"/>
    <w:rsid w:val="00776D6E"/>
    <w:rsid w:val="007770E7"/>
    <w:rsid w:val="00781673"/>
    <w:rsid w:val="007855DA"/>
    <w:rsid w:val="00785A8A"/>
    <w:rsid w:val="00787541"/>
    <w:rsid w:val="0079060B"/>
    <w:rsid w:val="0079063C"/>
    <w:rsid w:val="00791224"/>
    <w:rsid w:val="007921D2"/>
    <w:rsid w:val="007925F3"/>
    <w:rsid w:val="00792A1E"/>
    <w:rsid w:val="007A2552"/>
    <w:rsid w:val="007A729A"/>
    <w:rsid w:val="007B4934"/>
    <w:rsid w:val="007B5092"/>
    <w:rsid w:val="007B50C9"/>
    <w:rsid w:val="007B6860"/>
    <w:rsid w:val="007B733E"/>
    <w:rsid w:val="007C3641"/>
    <w:rsid w:val="007C5058"/>
    <w:rsid w:val="007C6877"/>
    <w:rsid w:val="007C725A"/>
    <w:rsid w:val="007C7D29"/>
    <w:rsid w:val="007D0ADD"/>
    <w:rsid w:val="007D0B63"/>
    <w:rsid w:val="007D2CA5"/>
    <w:rsid w:val="007D3044"/>
    <w:rsid w:val="007D53DA"/>
    <w:rsid w:val="007D6B74"/>
    <w:rsid w:val="007D6EBD"/>
    <w:rsid w:val="007E080B"/>
    <w:rsid w:val="007E1D66"/>
    <w:rsid w:val="007E5BFE"/>
    <w:rsid w:val="007E5F3C"/>
    <w:rsid w:val="007F0D1A"/>
    <w:rsid w:val="007F2465"/>
    <w:rsid w:val="007F49BD"/>
    <w:rsid w:val="007F6C2E"/>
    <w:rsid w:val="007F6C5A"/>
    <w:rsid w:val="0080363B"/>
    <w:rsid w:val="00805468"/>
    <w:rsid w:val="00811157"/>
    <w:rsid w:val="00821C2B"/>
    <w:rsid w:val="0082226D"/>
    <w:rsid w:val="0082284D"/>
    <w:rsid w:val="0082603E"/>
    <w:rsid w:val="008276A6"/>
    <w:rsid w:val="0083088A"/>
    <w:rsid w:val="0084282A"/>
    <w:rsid w:val="00846371"/>
    <w:rsid w:val="008466E3"/>
    <w:rsid w:val="00846FCF"/>
    <w:rsid w:val="00851FD7"/>
    <w:rsid w:val="00855976"/>
    <w:rsid w:val="00864F69"/>
    <w:rsid w:val="00872C35"/>
    <w:rsid w:val="00874BC5"/>
    <w:rsid w:val="008756F8"/>
    <w:rsid w:val="008800FC"/>
    <w:rsid w:val="008819AA"/>
    <w:rsid w:val="0088332B"/>
    <w:rsid w:val="00885BF1"/>
    <w:rsid w:val="00891F82"/>
    <w:rsid w:val="00894EF0"/>
    <w:rsid w:val="00896939"/>
    <w:rsid w:val="008A0F7D"/>
    <w:rsid w:val="008A1EA9"/>
    <w:rsid w:val="008A6096"/>
    <w:rsid w:val="008B0023"/>
    <w:rsid w:val="008B1ECF"/>
    <w:rsid w:val="008B4B7D"/>
    <w:rsid w:val="008C0F4C"/>
    <w:rsid w:val="008C2321"/>
    <w:rsid w:val="008C2911"/>
    <w:rsid w:val="008C67CE"/>
    <w:rsid w:val="008C6C5A"/>
    <w:rsid w:val="008D2CC0"/>
    <w:rsid w:val="008D377D"/>
    <w:rsid w:val="008D5BF7"/>
    <w:rsid w:val="008D7BAD"/>
    <w:rsid w:val="008E0200"/>
    <w:rsid w:val="008E065C"/>
    <w:rsid w:val="008E29AA"/>
    <w:rsid w:val="008E48F2"/>
    <w:rsid w:val="008E632F"/>
    <w:rsid w:val="008F63E7"/>
    <w:rsid w:val="008F6BD6"/>
    <w:rsid w:val="008F7050"/>
    <w:rsid w:val="0090169E"/>
    <w:rsid w:val="009020E6"/>
    <w:rsid w:val="00902CF7"/>
    <w:rsid w:val="009050F3"/>
    <w:rsid w:val="00911F30"/>
    <w:rsid w:val="009131F7"/>
    <w:rsid w:val="00913EF0"/>
    <w:rsid w:val="009247D6"/>
    <w:rsid w:val="00926F27"/>
    <w:rsid w:val="00931CD3"/>
    <w:rsid w:val="00935A19"/>
    <w:rsid w:val="00935FD5"/>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81FBC"/>
    <w:rsid w:val="0098287D"/>
    <w:rsid w:val="0099052D"/>
    <w:rsid w:val="00990F60"/>
    <w:rsid w:val="009919E3"/>
    <w:rsid w:val="009924CA"/>
    <w:rsid w:val="00995E8F"/>
    <w:rsid w:val="009A0B5D"/>
    <w:rsid w:val="009A177A"/>
    <w:rsid w:val="009A340A"/>
    <w:rsid w:val="009B756B"/>
    <w:rsid w:val="009C0AD5"/>
    <w:rsid w:val="009C15A2"/>
    <w:rsid w:val="009C6CA1"/>
    <w:rsid w:val="009D427A"/>
    <w:rsid w:val="009D4BB7"/>
    <w:rsid w:val="009D6C6D"/>
    <w:rsid w:val="009E1362"/>
    <w:rsid w:val="009F0896"/>
    <w:rsid w:val="009F0CF5"/>
    <w:rsid w:val="009F21E9"/>
    <w:rsid w:val="009F2B25"/>
    <w:rsid w:val="009F44EE"/>
    <w:rsid w:val="009F751B"/>
    <w:rsid w:val="009F79CA"/>
    <w:rsid w:val="00A034D2"/>
    <w:rsid w:val="00A038B8"/>
    <w:rsid w:val="00A03ED4"/>
    <w:rsid w:val="00A045DA"/>
    <w:rsid w:val="00A0466E"/>
    <w:rsid w:val="00A063BC"/>
    <w:rsid w:val="00A06597"/>
    <w:rsid w:val="00A11B1D"/>
    <w:rsid w:val="00A13F52"/>
    <w:rsid w:val="00A15F60"/>
    <w:rsid w:val="00A1602D"/>
    <w:rsid w:val="00A223E2"/>
    <w:rsid w:val="00A22D3E"/>
    <w:rsid w:val="00A26047"/>
    <w:rsid w:val="00A26F8E"/>
    <w:rsid w:val="00A3255C"/>
    <w:rsid w:val="00A35433"/>
    <w:rsid w:val="00A36EE0"/>
    <w:rsid w:val="00A42168"/>
    <w:rsid w:val="00A43CF8"/>
    <w:rsid w:val="00A4796E"/>
    <w:rsid w:val="00A501A4"/>
    <w:rsid w:val="00A50644"/>
    <w:rsid w:val="00A51E36"/>
    <w:rsid w:val="00A60700"/>
    <w:rsid w:val="00A615A0"/>
    <w:rsid w:val="00A63E04"/>
    <w:rsid w:val="00A70D22"/>
    <w:rsid w:val="00A715F0"/>
    <w:rsid w:val="00A71807"/>
    <w:rsid w:val="00A72614"/>
    <w:rsid w:val="00A77903"/>
    <w:rsid w:val="00A873FA"/>
    <w:rsid w:val="00A90E4D"/>
    <w:rsid w:val="00A90E81"/>
    <w:rsid w:val="00A918E8"/>
    <w:rsid w:val="00A9411C"/>
    <w:rsid w:val="00A94600"/>
    <w:rsid w:val="00A94A7A"/>
    <w:rsid w:val="00AB0C39"/>
    <w:rsid w:val="00AB25C4"/>
    <w:rsid w:val="00AB395E"/>
    <w:rsid w:val="00AB3DB3"/>
    <w:rsid w:val="00AB4E8F"/>
    <w:rsid w:val="00AB5AC9"/>
    <w:rsid w:val="00AB6023"/>
    <w:rsid w:val="00AB710C"/>
    <w:rsid w:val="00AC0917"/>
    <w:rsid w:val="00AC0BFF"/>
    <w:rsid w:val="00AC3AC1"/>
    <w:rsid w:val="00AC418D"/>
    <w:rsid w:val="00AC477A"/>
    <w:rsid w:val="00AC5587"/>
    <w:rsid w:val="00AC5701"/>
    <w:rsid w:val="00AD03C3"/>
    <w:rsid w:val="00AD4766"/>
    <w:rsid w:val="00AE49B8"/>
    <w:rsid w:val="00AE4CE6"/>
    <w:rsid w:val="00AE6A69"/>
    <w:rsid w:val="00AE6D43"/>
    <w:rsid w:val="00AF0F61"/>
    <w:rsid w:val="00AF62F9"/>
    <w:rsid w:val="00B05537"/>
    <w:rsid w:val="00B07E44"/>
    <w:rsid w:val="00B13FA6"/>
    <w:rsid w:val="00B169A1"/>
    <w:rsid w:val="00B206F2"/>
    <w:rsid w:val="00B21942"/>
    <w:rsid w:val="00B25AC4"/>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80315"/>
    <w:rsid w:val="00B80F21"/>
    <w:rsid w:val="00B8238B"/>
    <w:rsid w:val="00B833EA"/>
    <w:rsid w:val="00B86472"/>
    <w:rsid w:val="00B868CF"/>
    <w:rsid w:val="00B919A9"/>
    <w:rsid w:val="00B9282B"/>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65F"/>
    <w:rsid w:val="00BC0F4D"/>
    <w:rsid w:val="00BC2984"/>
    <w:rsid w:val="00BD098B"/>
    <w:rsid w:val="00BD1AEF"/>
    <w:rsid w:val="00BD4096"/>
    <w:rsid w:val="00BD60EF"/>
    <w:rsid w:val="00BE3D7C"/>
    <w:rsid w:val="00BE671E"/>
    <w:rsid w:val="00BE68C0"/>
    <w:rsid w:val="00BF35A2"/>
    <w:rsid w:val="00BF44FC"/>
    <w:rsid w:val="00BF6828"/>
    <w:rsid w:val="00BF7A68"/>
    <w:rsid w:val="00BF7CB9"/>
    <w:rsid w:val="00C01279"/>
    <w:rsid w:val="00C10C4D"/>
    <w:rsid w:val="00C10E80"/>
    <w:rsid w:val="00C10EAC"/>
    <w:rsid w:val="00C140EF"/>
    <w:rsid w:val="00C162C1"/>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0AE9"/>
    <w:rsid w:val="00C64077"/>
    <w:rsid w:val="00C64CC5"/>
    <w:rsid w:val="00C673AF"/>
    <w:rsid w:val="00C73ECE"/>
    <w:rsid w:val="00C74151"/>
    <w:rsid w:val="00C93865"/>
    <w:rsid w:val="00C93CE0"/>
    <w:rsid w:val="00C9428D"/>
    <w:rsid w:val="00C9596B"/>
    <w:rsid w:val="00C962AC"/>
    <w:rsid w:val="00C96B68"/>
    <w:rsid w:val="00C975A0"/>
    <w:rsid w:val="00CA1970"/>
    <w:rsid w:val="00CA3D1C"/>
    <w:rsid w:val="00CA561F"/>
    <w:rsid w:val="00CA6FEC"/>
    <w:rsid w:val="00CA7B34"/>
    <w:rsid w:val="00CB09F2"/>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CF3418"/>
    <w:rsid w:val="00D076DE"/>
    <w:rsid w:val="00D13D4E"/>
    <w:rsid w:val="00D2190E"/>
    <w:rsid w:val="00D2541B"/>
    <w:rsid w:val="00D25D4C"/>
    <w:rsid w:val="00D30CB1"/>
    <w:rsid w:val="00D34ED9"/>
    <w:rsid w:val="00D367D6"/>
    <w:rsid w:val="00D40A08"/>
    <w:rsid w:val="00D4287B"/>
    <w:rsid w:val="00D43338"/>
    <w:rsid w:val="00D444B1"/>
    <w:rsid w:val="00D46018"/>
    <w:rsid w:val="00D53322"/>
    <w:rsid w:val="00D55DFA"/>
    <w:rsid w:val="00D55F56"/>
    <w:rsid w:val="00D603A9"/>
    <w:rsid w:val="00D604E4"/>
    <w:rsid w:val="00D60E92"/>
    <w:rsid w:val="00D618E5"/>
    <w:rsid w:val="00D64220"/>
    <w:rsid w:val="00D650BB"/>
    <w:rsid w:val="00D6553D"/>
    <w:rsid w:val="00D6578F"/>
    <w:rsid w:val="00D70AC7"/>
    <w:rsid w:val="00D734BD"/>
    <w:rsid w:val="00D7751D"/>
    <w:rsid w:val="00D8298B"/>
    <w:rsid w:val="00D86281"/>
    <w:rsid w:val="00D9280B"/>
    <w:rsid w:val="00D9521C"/>
    <w:rsid w:val="00D96977"/>
    <w:rsid w:val="00DA2156"/>
    <w:rsid w:val="00DA6439"/>
    <w:rsid w:val="00DB09B9"/>
    <w:rsid w:val="00DB14F7"/>
    <w:rsid w:val="00DB29D1"/>
    <w:rsid w:val="00DB2A33"/>
    <w:rsid w:val="00DB3B6C"/>
    <w:rsid w:val="00DB4FFB"/>
    <w:rsid w:val="00DB5E09"/>
    <w:rsid w:val="00DB635C"/>
    <w:rsid w:val="00DB677C"/>
    <w:rsid w:val="00DC06A0"/>
    <w:rsid w:val="00DC08B3"/>
    <w:rsid w:val="00DC54FE"/>
    <w:rsid w:val="00DD0812"/>
    <w:rsid w:val="00DD0D5B"/>
    <w:rsid w:val="00DD1170"/>
    <w:rsid w:val="00DD2026"/>
    <w:rsid w:val="00DD3583"/>
    <w:rsid w:val="00DD5EDB"/>
    <w:rsid w:val="00DD6E6B"/>
    <w:rsid w:val="00DE0E9E"/>
    <w:rsid w:val="00DE10EE"/>
    <w:rsid w:val="00DE37C6"/>
    <w:rsid w:val="00DE4AB0"/>
    <w:rsid w:val="00DF0CCB"/>
    <w:rsid w:val="00DF7C7C"/>
    <w:rsid w:val="00E0050A"/>
    <w:rsid w:val="00E024BB"/>
    <w:rsid w:val="00E0348D"/>
    <w:rsid w:val="00E038CD"/>
    <w:rsid w:val="00E0773C"/>
    <w:rsid w:val="00E13647"/>
    <w:rsid w:val="00E15320"/>
    <w:rsid w:val="00E1578A"/>
    <w:rsid w:val="00E16B30"/>
    <w:rsid w:val="00E207B1"/>
    <w:rsid w:val="00E26783"/>
    <w:rsid w:val="00E312F6"/>
    <w:rsid w:val="00E32303"/>
    <w:rsid w:val="00E3539F"/>
    <w:rsid w:val="00E423F9"/>
    <w:rsid w:val="00E431EA"/>
    <w:rsid w:val="00E4499D"/>
    <w:rsid w:val="00E540B4"/>
    <w:rsid w:val="00E56473"/>
    <w:rsid w:val="00E5680F"/>
    <w:rsid w:val="00E61E85"/>
    <w:rsid w:val="00E6334B"/>
    <w:rsid w:val="00E63BC5"/>
    <w:rsid w:val="00E700C6"/>
    <w:rsid w:val="00E70EA0"/>
    <w:rsid w:val="00E71024"/>
    <w:rsid w:val="00E722C9"/>
    <w:rsid w:val="00E72753"/>
    <w:rsid w:val="00E768FE"/>
    <w:rsid w:val="00E76D66"/>
    <w:rsid w:val="00E77989"/>
    <w:rsid w:val="00E80397"/>
    <w:rsid w:val="00E81356"/>
    <w:rsid w:val="00E81BA2"/>
    <w:rsid w:val="00E84B13"/>
    <w:rsid w:val="00E85834"/>
    <w:rsid w:val="00E91BC1"/>
    <w:rsid w:val="00E972D6"/>
    <w:rsid w:val="00EB2C63"/>
    <w:rsid w:val="00EB4315"/>
    <w:rsid w:val="00EC2AD0"/>
    <w:rsid w:val="00EC4D69"/>
    <w:rsid w:val="00EC6A23"/>
    <w:rsid w:val="00ED23B1"/>
    <w:rsid w:val="00ED60D9"/>
    <w:rsid w:val="00ED6D2B"/>
    <w:rsid w:val="00ED73B8"/>
    <w:rsid w:val="00ED7758"/>
    <w:rsid w:val="00EE036F"/>
    <w:rsid w:val="00EE322B"/>
    <w:rsid w:val="00EE50EA"/>
    <w:rsid w:val="00EE5A95"/>
    <w:rsid w:val="00EE6B1B"/>
    <w:rsid w:val="00EF315D"/>
    <w:rsid w:val="00EF3AB7"/>
    <w:rsid w:val="00EF3B6E"/>
    <w:rsid w:val="00EF4C34"/>
    <w:rsid w:val="00EF53A0"/>
    <w:rsid w:val="00EF6BD2"/>
    <w:rsid w:val="00F03DBC"/>
    <w:rsid w:val="00F10285"/>
    <w:rsid w:val="00F114E1"/>
    <w:rsid w:val="00F1575F"/>
    <w:rsid w:val="00F20525"/>
    <w:rsid w:val="00F22365"/>
    <w:rsid w:val="00F2476A"/>
    <w:rsid w:val="00F30466"/>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47D3"/>
    <w:rsid w:val="00F85CC2"/>
    <w:rsid w:val="00F85E08"/>
    <w:rsid w:val="00F87634"/>
    <w:rsid w:val="00F938FE"/>
    <w:rsid w:val="00F94A16"/>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76B"/>
    <w:rsid w:val="00FD1B11"/>
    <w:rsid w:val="00FD7524"/>
    <w:rsid w:val="00FD7F89"/>
    <w:rsid w:val="00FE1294"/>
    <w:rsid w:val="00FE2552"/>
    <w:rsid w:val="00FE349A"/>
    <w:rsid w:val="00FE34EC"/>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2B49FB49-96A5-9642-BE51-C5B4C5DA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1306735745">
                              <w:marLeft w:val="0"/>
                              <w:marRight w:val="0"/>
                              <w:marTop w:val="0"/>
                              <w:marBottom w:val="0"/>
                              <w:divBdr>
                                <w:top w:val="none" w:sz="0" w:space="0" w:color="auto"/>
                                <w:left w:val="none" w:sz="0" w:space="0" w:color="auto"/>
                                <w:bottom w:val="none" w:sz="0" w:space="0" w:color="auto"/>
                                <w:right w:val="none" w:sz="0" w:space="0" w:color="auto"/>
                              </w:divBdr>
                              <w:divsChild>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 w:id="1303972456">
                                  <w:marLeft w:val="0"/>
                                  <w:marRight w:val="0"/>
                                  <w:marTop w:val="30"/>
                                  <w:marBottom w:val="0"/>
                                  <w:divBdr>
                                    <w:top w:val="none" w:sz="0" w:space="0" w:color="auto"/>
                                    <w:left w:val="none" w:sz="0" w:space="0" w:color="auto"/>
                                    <w:bottom w:val="none" w:sz="0" w:space="0" w:color="auto"/>
                                    <w:right w:val="none" w:sz="0" w:space="0" w:color="auto"/>
                                  </w:divBdr>
                                </w:div>
                              </w:divsChild>
                            </w:div>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1046566621">
                      <w:marLeft w:val="0"/>
                      <w:marRight w:val="0"/>
                      <w:marTop w:val="0"/>
                      <w:marBottom w:val="0"/>
                      <w:divBdr>
                        <w:top w:val="none" w:sz="0" w:space="0" w:color="auto"/>
                        <w:left w:val="none" w:sz="0" w:space="0" w:color="auto"/>
                        <w:bottom w:val="none" w:sz="0" w:space="0" w:color="auto"/>
                        <w:right w:val="none" w:sz="0" w:space="0" w:color="auto"/>
                      </w:divBdr>
                      <w:divsChild>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 w:id="487477409">
                                  <w:marLeft w:val="0"/>
                                  <w:marRight w:val="0"/>
                                  <w:marTop w:val="30"/>
                                  <w:marBottom w:val="0"/>
                                  <w:divBdr>
                                    <w:top w:val="none" w:sz="0" w:space="0" w:color="auto"/>
                                    <w:left w:val="none" w:sz="0" w:space="0" w:color="auto"/>
                                    <w:bottom w:val="none" w:sz="0" w:space="0" w:color="auto"/>
                                    <w:right w:val="none" w:sz="0" w:space="0" w:color="auto"/>
                                  </w:divBdr>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665863804">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4621240996"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48667A-FCE0-4355-862C-8B20AF6032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0043CF-77BF-4C75-9E32-22B88E2CC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A3FC7C-13AA-4683-A269-AC832329C2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thro</dc:creator>
  <cp:lastModifiedBy>Jayne Smithson</cp:lastModifiedBy>
  <cp:revision>3</cp:revision>
  <dcterms:created xsi:type="dcterms:W3CDTF">2021-12-06T05:11:00Z</dcterms:created>
  <dcterms:modified xsi:type="dcterms:W3CDTF">2021-12-0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